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314DCA" w14:textId="160C12FD" w:rsidR="00DA1203" w:rsidRPr="002D506C" w:rsidRDefault="007E45F7" w:rsidP="002D506C">
      <w:pPr>
        <w:spacing w:line="276" w:lineRule="auto"/>
        <w:ind w:left="-105" w:right="-105"/>
        <w:jc w:val="center"/>
        <w:outlineLvl w:val="0"/>
        <w:rPr>
          <w:rFonts w:ascii="Open Sans" w:hAnsi="Open Sans" w:cs="Open Sans"/>
          <w:b/>
          <w:color w:val="7030A0"/>
          <w:sz w:val="22"/>
          <w:szCs w:val="22"/>
        </w:rPr>
      </w:pPr>
      <w:r w:rsidRPr="00D07BD1">
        <w:rPr>
          <w:noProof/>
        </w:rPr>
        <w:drawing>
          <wp:anchor distT="0" distB="0" distL="114300" distR="114300" simplePos="0" relativeHeight="251658240" behindDoc="0" locked="0" layoutInCell="1" allowOverlap="1" wp14:anchorId="197A0DF4" wp14:editId="7EF053A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3590925" cy="685800"/>
            <wp:effectExtent l="0" t="0" r="9525" b="0"/>
            <wp:wrapSquare wrapText="bothSides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389"/>
                    <a:stretch/>
                  </pic:blipFill>
                  <pic:spPr bwMode="auto">
                    <a:xfrm>
                      <a:off x="0" y="0"/>
                      <a:ext cx="3590925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F0280">
        <w:br w:type="textWrapping" w:clear="all"/>
      </w:r>
      <w:r w:rsidR="00142EAF" w:rsidRPr="002D506C">
        <w:rPr>
          <w:rFonts w:ascii="Open Sans" w:hAnsi="Open Sans" w:cs="Open Sans"/>
          <w:sz w:val="22"/>
          <w:szCs w:val="22"/>
        </w:rPr>
        <w:t xml:space="preserve">Academic Year:  </w:t>
      </w:r>
      <w:r w:rsidR="00E431A2" w:rsidRPr="002D506C">
        <w:rPr>
          <w:rFonts w:ascii="Open Sans" w:hAnsi="Open Sans" w:cs="Open Sans"/>
          <w:b/>
          <w:color w:val="7030A0"/>
          <w:sz w:val="22"/>
          <w:szCs w:val="22"/>
        </w:rPr>
        <w:t>202</w:t>
      </w:r>
      <w:r w:rsidR="002D392D">
        <w:rPr>
          <w:rFonts w:ascii="Open Sans" w:hAnsi="Open Sans" w:cs="Open Sans"/>
          <w:b/>
          <w:color w:val="7030A0"/>
          <w:sz w:val="22"/>
          <w:szCs w:val="22"/>
        </w:rPr>
        <w:t>6</w:t>
      </w:r>
      <w:r w:rsidR="00E431A2" w:rsidRPr="002D506C">
        <w:rPr>
          <w:rFonts w:ascii="Open Sans" w:hAnsi="Open Sans" w:cs="Open Sans"/>
          <w:b/>
          <w:color w:val="7030A0"/>
          <w:sz w:val="22"/>
          <w:szCs w:val="22"/>
        </w:rPr>
        <w:t>-202</w:t>
      </w:r>
      <w:r w:rsidR="002D392D">
        <w:rPr>
          <w:rFonts w:ascii="Open Sans" w:hAnsi="Open Sans" w:cs="Open Sans"/>
          <w:b/>
          <w:color w:val="7030A0"/>
          <w:sz w:val="22"/>
          <w:szCs w:val="22"/>
        </w:rPr>
        <w:t>7</w:t>
      </w:r>
      <w:r w:rsidR="00A87942" w:rsidRPr="002D506C">
        <w:rPr>
          <w:rFonts w:ascii="Open Sans" w:hAnsi="Open Sans" w:cs="Open Sans"/>
          <w:sz w:val="22"/>
          <w:szCs w:val="22"/>
        </w:rPr>
        <w:tab/>
      </w:r>
      <w:r w:rsidR="000F0280" w:rsidRPr="002D506C">
        <w:rPr>
          <w:rFonts w:ascii="Open Sans" w:hAnsi="Open Sans" w:cs="Open Sans"/>
          <w:sz w:val="22"/>
          <w:szCs w:val="22"/>
        </w:rPr>
        <w:t>Site</w:t>
      </w:r>
      <w:r w:rsidR="00DA1203" w:rsidRPr="002D506C">
        <w:rPr>
          <w:rFonts w:ascii="Open Sans" w:hAnsi="Open Sans" w:cs="Open Sans"/>
          <w:sz w:val="22"/>
          <w:szCs w:val="22"/>
        </w:rPr>
        <w:t xml:space="preserve">: </w:t>
      </w:r>
      <w:r w:rsidR="00DA1203" w:rsidRPr="002D506C">
        <w:rPr>
          <w:rFonts w:ascii="Open Sans" w:hAnsi="Open Sans" w:cs="Open Sans"/>
          <w:b/>
          <w:color w:val="7030A0"/>
          <w:sz w:val="22"/>
          <w:szCs w:val="22"/>
        </w:rPr>
        <w:t xml:space="preserve">Fall Bothell </w:t>
      </w:r>
      <w:r w:rsidR="00A87942" w:rsidRPr="002D506C">
        <w:rPr>
          <w:rFonts w:ascii="Open Sans" w:hAnsi="Open Sans" w:cs="Open Sans"/>
          <w:sz w:val="22"/>
          <w:szCs w:val="22"/>
        </w:rPr>
        <w:t xml:space="preserve">  Class Day: </w:t>
      </w:r>
      <w:r w:rsidR="00DA1203" w:rsidRPr="002D506C">
        <w:rPr>
          <w:rFonts w:ascii="Open Sans" w:hAnsi="Open Sans" w:cs="Open Sans"/>
          <w:b/>
          <w:color w:val="7030A0"/>
          <w:sz w:val="22"/>
          <w:szCs w:val="22"/>
        </w:rPr>
        <w:t>Thursday</w:t>
      </w:r>
      <w:r w:rsidR="00A87942" w:rsidRPr="002D506C">
        <w:rPr>
          <w:rFonts w:ascii="Open Sans" w:hAnsi="Open Sans" w:cs="Open Sans"/>
          <w:b/>
          <w:color w:val="7030A0"/>
          <w:sz w:val="22"/>
          <w:szCs w:val="22"/>
        </w:rPr>
        <w:t>s</w:t>
      </w:r>
    </w:p>
    <w:p w14:paraId="267CEEE1" w14:textId="77777777" w:rsidR="0071393C" w:rsidRPr="00D07BD1" w:rsidRDefault="0071393C" w:rsidP="002D506C"/>
    <w:p w14:paraId="0060C7F3" w14:textId="2D44E85D" w:rsidR="004C0C28" w:rsidRPr="002D506C" w:rsidRDefault="00E909AB" w:rsidP="002D506C">
      <w:pPr>
        <w:rPr>
          <w:rFonts w:ascii="Open Sans" w:hAnsi="Open Sans" w:cs="Open Sans"/>
          <w:sz w:val="22"/>
          <w:szCs w:val="22"/>
        </w:rPr>
      </w:pPr>
      <w:r w:rsidRPr="002D506C">
        <w:rPr>
          <w:rFonts w:ascii="Open Sans" w:hAnsi="Open Sans" w:cs="Open Sans"/>
          <w:sz w:val="22"/>
          <w:szCs w:val="22"/>
        </w:rPr>
        <w:t xml:space="preserve">Four </w:t>
      </w:r>
      <w:r w:rsidR="004C0C28" w:rsidRPr="002D506C">
        <w:rPr>
          <w:rFonts w:ascii="Open Sans" w:hAnsi="Open Sans" w:cs="Open Sans"/>
          <w:sz w:val="22"/>
          <w:szCs w:val="22"/>
        </w:rPr>
        <w:t>Quarter Plan</w:t>
      </w:r>
      <w:r w:rsidR="00535248" w:rsidRPr="002D506C">
        <w:rPr>
          <w:rFonts w:ascii="Open Sans" w:hAnsi="Open Sans" w:cs="Open Sans"/>
          <w:sz w:val="22"/>
          <w:szCs w:val="22"/>
        </w:rPr>
        <w:t xml:space="preserve"> </w:t>
      </w:r>
    </w:p>
    <w:tbl>
      <w:tblPr>
        <w:tblStyle w:val="TableGrid"/>
        <w:tblpPr w:leftFromText="180" w:rightFromText="180" w:vertAnchor="text" w:tblpY="1"/>
        <w:tblOverlap w:val="never"/>
        <w:tblW w:w="4715" w:type="pct"/>
        <w:tblLook w:val="00A0" w:firstRow="1" w:lastRow="0" w:firstColumn="1" w:lastColumn="0" w:noHBand="0" w:noVBand="0"/>
      </w:tblPr>
      <w:tblGrid>
        <w:gridCol w:w="2629"/>
        <w:gridCol w:w="2630"/>
        <w:gridCol w:w="2630"/>
        <w:gridCol w:w="2456"/>
      </w:tblGrid>
      <w:tr w:rsidR="00FA32FE" w:rsidRPr="00D07BD1" w14:paraId="4C583393" w14:textId="77777777" w:rsidTr="00D31D27">
        <w:tc>
          <w:tcPr>
            <w:tcW w:w="1271" w:type="pct"/>
            <w:shd w:val="clear" w:color="auto" w:fill="D9D9D9" w:themeFill="background1" w:themeFillShade="D9"/>
          </w:tcPr>
          <w:p w14:paraId="6A9EC1E7" w14:textId="67056C9F" w:rsidR="00FA32FE" w:rsidRPr="00304D05" w:rsidRDefault="00A05687" w:rsidP="00D31D27">
            <w:pPr>
              <w:ind w:right="-1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Fall</w:t>
            </w:r>
            <w:r w:rsidR="00EA3272" w:rsidRPr="00304D0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6</w:t>
            </w:r>
          </w:p>
          <w:p w14:paraId="1BE3635C" w14:textId="5C3EA723" w:rsidR="00142EAF" w:rsidRPr="00304D05" w:rsidRDefault="00142EAF" w:rsidP="00D31D27">
            <w:pPr>
              <w:ind w:right="-15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</w:p>
        </w:tc>
        <w:tc>
          <w:tcPr>
            <w:tcW w:w="1271" w:type="pct"/>
            <w:shd w:val="clear" w:color="auto" w:fill="D9D9D9" w:themeFill="background1" w:themeFillShade="D9"/>
          </w:tcPr>
          <w:p w14:paraId="7D678F18" w14:textId="636CF03C" w:rsidR="00FA32FE" w:rsidRPr="00304D05" w:rsidRDefault="00A05687" w:rsidP="00D31D27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Winter</w:t>
            </w:r>
            <w:r w:rsidR="00EA3272" w:rsidRPr="00304D0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71" w:type="pct"/>
            <w:shd w:val="clear" w:color="auto" w:fill="D9D9D9" w:themeFill="background1" w:themeFillShade="D9"/>
          </w:tcPr>
          <w:p w14:paraId="23A9D4AC" w14:textId="3E2404F9" w:rsidR="00FA32FE" w:rsidRPr="00304D05" w:rsidRDefault="00A05687" w:rsidP="00D31D27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pring</w:t>
            </w:r>
            <w:r w:rsidR="00EA3272" w:rsidRPr="00304D0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188" w:type="pct"/>
            <w:shd w:val="clear" w:color="auto" w:fill="D9D9D9" w:themeFill="background1" w:themeFillShade="D9"/>
          </w:tcPr>
          <w:p w14:paraId="08E98FAC" w14:textId="4B3EA17D" w:rsidR="00FA32FE" w:rsidRPr="00304D05" w:rsidRDefault="00A05687" w:rsidP="00D31D27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ummer</w:t>
            </w:r>
            <w:r w:rsidR="00EA3272" w:rsidRPr="00304D0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  <w:r w:rsidR="00044F3C" w:rsidRPr="00304D05">
              <w:rPr>
                <w:rFonts w:ascii="Open Sans" w:hAnsi="Open Sans" w:cs="Open Sans"/>
                <w:sz w:val="22"/>
                <w:szCs w:val="22"/>
              </w:rPr>
              <w:br/>
            </w:r>
            <w:r w:rsidR="00044F3C" w:rsidRPr="000A4DFF">
              <w:rPr>
                <w:rFonts w:ascii="Open Sans" w:hAnsi="Open Sans" w:cs="Open Sans"/>
                <w:b/>
                <w:sz w:val="22"/>
                <w:szCs w:val="22"/>
              </w:rPr>
              <w:t>Fieldwork</w:t>
            </w:r>
          </w:p>
        </w:tc>
      </w:tr>
      <w:tr w:rsidR="00FA32FE" w:rsidRPr="00D07BD1" w14:paraId="2854622E" w14:textId="77777777" w:rsidTr="00D31D27">
        <w:trPr>
          <w:trHeight w:val="1178"/>
        </w:trPr>
        <w:tc>
          <w:tcPr>
            <w:tcW w:w="1271" w:type="pct"/>
          </w:tcPr>
          <w:p w14:paraId="098B87D7" w14:textId="43058B2F" w:rsidR="00FA32FE" w:rsidRPr="00D07BD1" w:rsidRDefault="00FA32FE" w:rsidP="00D31D27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360</w:t>
            </w:r>
            <w:r w:rsidR="00B47400">
              <w:rPr>
                <w:rFonts w:ascii="Open Sans" w:hAnsi="Open Sans" w:cs="Open Sans"/>
                <w:sz w:val="22"/>
                <w:szCs w:val="22"/>
              </w:rPr>
              <w:t xml:space="preserve">, 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4C82F8D" w14:textId="6F6B1F9C" w:rsidR="00FA32FE" w:rsidRPr="00D07BD1" w:rsidRDefault="00FA32FE" w:rsidP="00D31D27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1</w:t>
            </w:r>
            <w:r w:rsidR="00B47400">
              <w:rPr>
                <w:rFonts w:ascii="Open Sans" w:hAnsi="Open Sans" w:cs="Open Sans"/>
                <w:sz w:val="22"/>
                <w:szCs w:val="22"/>
              </w:rPr>
              <w:t xml:space="preserve">, 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>PM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79235E">
              <w:rPr>
                <w:rFonts w:ascii="Open Sans" w:hAnsi="Open Sans" w:cs="Open Sans"/>
                <w:sz w:val="22"/>
                <w:szCs w:val="22"/>
              </w:rPr>
              <w:br/>
            </w:r>
            <w:r w:rsidR="0079235E" w:rsidRPr="00B47400">
              <w:rPr>
                <w:rFonts w:ascii="Open Sans" w:hAnsi="Open Sans" w:cs="Open Sans"/>
                <w:sz w:val="20"/>
                <w:szCs w:val="22"/>
              </w:rPr>
              <w:t xml:space="preserve"> </w:t>
            </w:r>
            <w:r w:rsidR="007E62A7" w:rsidRPr="00B47400">
              <w:rPr>
                <w:rFonts w:ascii="Open Sans" w:hAnsi="Open Sans" w:cs="Open Sans"/>
                <w:sz w:val="20"/>
                <w:szCs w:val="22"/>
              </w:rPr>
              <w:t>(</w:t>
            </w:r>
            <w:r w:rsidRPr="00B47400">
              <w:rPr>
                <w:rFonts w:ascii="Open Sans" w:hAnsi="Open Sans" w:cs="Open Sans"/>
                <w:sz w:val="20"/>
                <w:szCs w:val="22"/>
              </w:rPr>
              <w:t>BNURS 297</w:t>
            </w:r>
            <w:r w:rsidR="00B47400" w:rsidRPr="00B47400">
              <w:rPr>
                <w:rFonts w:ascii="Open Sans" w:hAnsi="Open Sans" w:cs="Open Sans"/>
                <w:sz w:val="20"/>
                <w:szCs w:val="22"/>
              </w:rPr>
              <w:t>, OL</w:t>
            </w:r>
            <w:r w:rsidR="00A14EAC" w:rsidRPr="00B47400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  <w:tc>
          <w:tcPr>
            <w:tcW w:w="1271" w:type="pct"/>
          </w:tcPr>
          <w:p w14:paraId="5F1E68D8" w14:textId="240FF310" w:rsidR="00FA32FE" w:rsidRPr="00D07BD1" w:rsidRDefault="00FA32FE" w:rsidP="00D31D27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60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>, AM</w:t>
            </w:r>
          </w:p>
          <w:p w14:paraId="536A0925" w14:textId="16C606BE" w:rsidR="00FA32FE" w:rsidRPr="00D07BD1" w:rsidRDefault="00CE05FC" w:rsidP="00D31D27">
            <w:pPr>
              <w:spacing w:line="276" w:lineRule="auto"/>
              <w:ind w:left="-194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FA32FE" w:rsidRPr="00D07BD1">
              <w:rPr>
                <w:rFonts w:ascii="Open Sans" w:hAnsi="Open Sans" w:cs="Open Sans"/>
                <w:sz w:val="22"/>
                <w:szCs w:val="22"/>
              </w:rPr>
              <w:t>BNURS 420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>, PM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FA32FE" w:rsidRPr="00D07BD1">
              <w:rPr>
                <w:rFonts w:ascii="Open Sans" w:hAnsi="Open Sans" w:cs="Open Sans"/>
                <w:sz w:val="22"/>
                <w:szCs w:val="22"/>
              </w:rPr>
              <w:br/>
            </w:r>
            <w:r w:rsidR="007E62A7" w:rsidRPr="00B47400">
              <w:rPr>
                <w:rFonts w:ascii="Open Sans" w:hAnsi="Open Sans" w:cs="Open Sans"/>
                <w:sz w:val="20"/>
                <w:szCs w:val="22"/>
              </w:rPr>
              <w:t>(</w:t>
            </w:r>
            <w:r w:rsidR="00FA32FE" w:rsidRPr="00B47400">
              <w:rPr>
                <w:rFonts w:ascii="Open Sans" w:hAnsi="Open Sans" w:cs="Open Sans"/>
                <w:sz w:val="20"/>
                <w:szCs w:val="22"/>
              </w:rPr>
              <w:t>BNURS 297</w:t>
            </w:r>
            <w:r w:rsidR="0071393C"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="00A14EAC" w:rsidRPr="00B47400">
              <w:rPr>
                <w:rFonts w:ascii="Open Sans" w:hAnsi="Open Sans" w:cs="Open Sans"/>
                <w:sz w:val="20"/>
                <w:szCs w:val="22"/>
              </w:rPr>
              <w:t>OL</w:t>
            </w:r>
            <w:r w:rsidR="007E62A7" w:rsidRPr="00B47400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  <w:tc>
          <w:tcPr>
            <w:tcW w:w="1271" w:type="pct"/>
          </w:tcPr>
          <w:p w14:paraId="3E449DC9" w14:textId="24643AB9" w:rsidR="00FA32FE" w:rsidRPr="008C7556" w:rsidRDefault="00FA32FE" w:rsidP="00D31D27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7556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A05687" w:rsidRPr="008C7556">
              <w:rPr>
                <w:rFonts w:ascii="Open Sans" w:hAnsi="Open Sans" w:cs="Open Sans"/>
                <w:sz w:val="22"/>
                <w:szCs w:val="22"/>
              </w:rPr>
              <w:t>2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>, AM</w:t>
            </w:r>
            <w:r w:rsidR="0079235E" w:rsidRPr="008C7556">
              <w:rPr>
                <w:rFonts w:ascii="Open Sans" w:hAnsi="Open Sans" w:cs="Open Sans"/>
                <w:sz w:val="22"/>
                <w:szCs w:val="22"/>
              </w:rPr>
              <w:br/>
            </w:r>
            <w:r w:rsidR="00A05687" w:rsidRPr="008C7556">
              <w:rPr>
                <w:rFonts w:ascii="Open Sans" w:hAnsi="Open Sans" w:cs="Open Sans"/>
                <w:sz w:val="22"/>
                <w:szCs w:val="22"/>
              </w:rPr>
              <w:t>BNURS 423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>, PM</w:t>
            </w:r>
            <w:r w:rsidR="001C5BF3" w:rsidRPr="008C7556">
              <w:rPr>
                <w:rFonts w:ascii="Open Sans" w:hAnsi="Open Sans" w:cs="Open Sans"/>
                <w:sz w:val="22"/>
                <w:szCs w:val="22"/>
              </w:rPr>
              <w:br/>
            </w:r>
            <w:r w:rsidRPr="008C7556">
              <w:rPr>
                <w:rFonts w:ascii="Open Sans" w:hAnsi="Open Sans" w:cs="Open Sans"/>
                <w:sz w:val="22"/>
                <w:szCs w:val="22"/>
              </w:rPr>
              <w:t>BHLTH 4</w:t>
            </w:r>
            <w:r w:rsidR="00DD3F05">
              <w:rPr>
                <w:rFonts w:ascii="Open Sans" w:hAnsi="Open Sans" w:cs="Open Sans"/>
                <w:sz w:val="22"/>
                <w:szCs w:val="22"/>
              </w:rPr>
              <w:t>XX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 xml:space="preserve">, </w:t>
            </w:r>
            <w:r w:rsidR="00A14EAC">
              <w:rPr>
                <w:rFonts w:ascii="Open Sans" w:hAnsi="Open Sans" w:cs="Open Sans"/>
                <w:sz w:val="22"/>
                <w:szCs w:val="22"/>
              </w:rPr>
              <w:t>OL</w:t>
            </w:r>
          </w:p>
        </w:tc>
        <w:tc>
          <w:tcPr>
            <w:tcW w:w="1188" w:type="pct"/>
          </w:tcPr>
          <w:p w14:paraId="639038ED" w14:textId="212FA51C" w:rsidR="00DC30E4" w:rsidRPr="008C7556" w:rsidRDefault="00FA32FE" w:rsidP="00D31D27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7556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0340ED" w:rsidRPr="008C7556">
              <w:rPr>
                <w:rFonts w:ascii="Open Sans" w:hAnsi="Open Sans" w:cs="Open Sans"/>
                <w:sz w:val="22"/>
                <w:szCs w:val="22"/>
              </w:rPr>
              <w:t>4</w:t>
            </w:r>
            <w:r w:rsidR="00373678">
              <w:rPr>
                <w:rFonts w:ascii="Open Sans" w:hAnsi="Open Sans" w:cs="Open Sans"/>
                <w:sz w:val="22"/>
                <w:szCs w:val="22"/>
              </w:rPr>
              <w:t xml:space="preserve">, 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>AM</w:t>
            </w:r>
            <w:r w:rsidR="000340ED" w:rsidRPr="008C7556">
              <w:rPr>
                <w:rFonts w:ascii="Open Sans" w:hAnsi="Open Sans" w:cs="Open Sans"/>
                <w:sz w:val="22"/>
                <w:szCs w:val="22"/>
              </w:rPr>
              <w:t>/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>PM</w:t>
            </w:r>
          </w:p>
          <w:p w14:paraId="4D40562B" w14:textId="7B4B7AE5" w:rsidR="00FA32FE" w:rsidRPr="008C7556" w:rsidRDefault="00FA32FE" w:rsidP="00D31D27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7556">
              <w:rPr>
                <w:rFonts w:ascii="Open Sans" w:hAnsi="Open Sans" w:cs="Open Sans"/>
                <w:sz w:val="22"/>
                <w:szCs w:val="22"/>
              </w:rPr>
              <w:t>BHLTH 4</w:t>
            </w:r>
            <w:r w:rsidR="00DD3F05">
              <w:rPr>
                <w:rFonts w:ascii="Open Sans" w:hAnsi="Open Sans" w:cs="Open Sans"/>
                <w:sz w:val="22"/>
                <w:szCs w:val="22"/>
              </w:rPr>
              <w:t>XX</w:t>
            </w:r>
            <w:r w:rsidR="0071393C">
              <w:rPr>
                <w:rFonts w:ascii="Open Sans" w:hAnsi="Open Sans" w:cs="Open Sans"/>
                <w:sz w:val="22"/>
                <w:szCs w:val="22"/>
              </w:rPr>
              <w:t xml:space="preserve">, </w:t>
            </w:r>
            <w:r w:rsidR="00E431A2">
              <w:rPr>
                <w:rFonts w:ascii="Open Sans" w:hAnsi="Open Sans" w:cs="Open Sans"/>
                <w:sz w:val="22"/>
                <w:szCs w:val="22"/>
              </w:rPr>
              <w:t>OL</w:t>
            </w:r>
          </w:p>
          <w:p w14:paraId="7DDF7EA8" w14:textId="60EC19C0" w:rsidR="000340ED" w:rsidRPr="008C7556" w:rsidRDefault="000340ED" w:rsidP="00D31D27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B47400">
              <w:rPr>
                <w:rFonts w:ascii="Open Sans" w:hAnsi="Open Sans" w:cs="Open Sans"/>
                <w:sz w:val="20"/>
                <w:szCs w:val="22"/>
              </w:rPr>
              <w:t>(BNURS 297</w:t>
            </w:r>
            <w:r w:rsidR="0071393C"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="00E431A2">
              <w:rPr>
                <w:rFonts w:ascii="Open Sans" w:hAnsi="Open Sans" w:cs="Open Sans"/>
                <w:sz w:val="20"/>
                <w:szCs w:val="22"/>
              </w:rPr>
              <w:t>OL</w:t>
            </w:r>
            <w:r w:rsidRPr="00B47400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</w:tr>
      <w:tr w:rsidR="00FA32FE" w:rsidRPr="00D07BD1" w14:paraId="50124861" w14:textId="77777777" w:rsidTr="00D31D27">
        <w:trPr>
          <w:trHeight w:val="123"/>
        </w:trPr>
        <w:tc>
          <w:tcPr>
            <w:tcW w:w="1271" w:type="pct"/>
          </w:tcPr>
          <w:p w14:paraId="48474CB6" w14:textId="6B833C9A" w:rsidR="00FA32FE" w:rsidRPr="00D07BD1" w:rsidRDefault="00FA32FE" w:rsidP="00D31D27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71" w:type="pct"/>
          </w:tcPr>
          <w:p w14:paraId="7256BF53" w14:textId="24B8C1F4" w:rsidR="00FA32FE" w:rsidRPr="00D07BD1" w:rsidRDefault="00FA32FE" w:rsidP="00D31D27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71" w:type="pct"/>
          </w:tcPr>
          <w:p w14:paraId="0A6D7A92" w14:textId="4BC76F9E" w:rsidR="00FA32FE" w:rsidRPr="00D07BD1" w:rsidRDefault="00A05687" w:rsidP="00D31D27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5 credits</w:t>
            </w:r>
          </w:p>
        </w:tc>
        <w:tc>
          <w:tcPr>
            <w:tcW w:w="1188" w:type="pct"/>
          </w:tcPr>
          <w:p w14:paraId="04F6D1DC" w14:textId="22B90594" w:rsidR="00FA32FE" w:rsidRPr="00D07BD1" w:rsidRDefault="00FA32FE" w:rsidP="00D31D27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</w:t>
            </w:r>
            <w:r w:rsidR="000340ED">
              <w:rPr>
                <w:rFonts w:ascii="Open Sans" w:hAnsi="Open Sans" w:cs="Open Sans"/>
                <w:sz w:val="22"/>
                <w:szCs w:val="22"/>
              </w:rPr>
              <w:t>0-12 credits</w:t>
            </w:r>
          </w:p>
        </w:tc>
      </w:tr>
    </w:tbl>
    <w:p w14:paraId="4E21DB40" w14:textId="08F46D38" w:rsidR="002D52E6" w:rsidRPr="0071393C" w:rsidRDefault="00D31D27" w:rsidP="0071393C">
      <w:pPr>
        <w:ind w:right="360"/>
        <w:outlineLvl w:val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br w:type="textWrapping" w:clear="all"/>
      </w:r>
    </w:p>
    <w:p w14:paraId="28642040" w14:textId="459A56E0" w:rsidR="00535248" w:rsidRDefault="005C2AAC" w:rsidP="00535248">
      <w:pPr>
        <w:ind w:right="360"/>
        <w:outlineLvl w:val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Class Hour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960"/>
        <w:gridCol w:w="3150"/>
      </w:tblGrid>
      <w:tr w:rsidR="00535248" w14:paraId="587E78C1" w14:textId="47ED7DA5" w:rsidTr="005C2AAC">
        <w:tc>
          <w:tcPr>
            <w:tcW w:w="3235" w:type="dxa"/>
            <w:shd w:val="clear" w:color="auto" w:fill="D9D9D9" w:themeFill="background1" w:themeFillShade="D9"/>
          </w:tcPr>
          <w:p w14:paraId="44C8243E" w14:textId="2E755A1D" w:rsidR="00535248" w:rsidRPr="005C2AAC" w:rsidRDefault="00535248" w:rsidP="00E431A2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Fall</w:t>
            </w:r>
            <w:r w:rsidR="00A14EAC" w:rsidRPr="005C2AAC"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Pr="005C2AAC">
              <w:rPr>
                <w:rFonts w:ascii="Open Sans" w:hAnsi="Open Sans" w:cs="Open Sans"/>
                <w:sz w:val="20"/>
                <w:szCs w:val="22"/>
              </w:rPr>
              <w:t>Winter</w:t>
            </w:r>
            <w:r w:rsidR="00A14EAC" w:rsidRPr="005C2AAC"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Pr="005C2AAC">
              <w:rPr>
                <w:rFonts w:ascii="Open Sans" w:hAnsi="Open Sans" w:cs="Open Sans"/>
                <w:sz w:val="20"/>
                <w:szCs w:val="22"/>
              </w:rPr>
              <w:t>Spring</w:t>
            </w:r>
            <w:r w:rsidR="00E431A2" w:rsidRPr="005C2AAC">
              <w:rPr>
                <w:rFonts w:ascii="Open Sans" w:hAnsi="Open Sans" w:cs="Open Sans"/>
                <w:sz w:val="20"/>
                <w:szCs w:val="22"/>
              </w:rPr>
              <w:t xml:space="preserve"> </w:t>
            </w:r>
            <w:r w:rsidR="005C2AAC" w:rsidRPr="005C2AAC">
              <w:rPr>
                <w:rFonts w:ascii="Open Sans" w:hAnsi="Open Sans" w:cs="Open Sans"/>
                <w:sz w:val="20"/>
                <w:szCs w:val="22"/>
              </w:rPr>
              <w:t>Q</w:t>
            </w:r>
            <w:r w:rsidR="00E431A2" w:rsidRPr="005C2AAC">
              <w:rPr>
                <w:rFonts w:ascii="Open Sans" w:hAnsi="Open Sans" w:cs="Open Sans"/>
                <w:sz w:val="20"/>
                <w:szCs w:val="22"/>
              </w:rPr>
              <w:t>uarter</w:t>
            </w:r>
          </w:p>
        </w:tc>
        <w:tc>
          <w:tcPr>
            <w:tcW w:w="3960" w:type="dxa"/>
            <w:shd w:val="clear" w:color="auto" w:fill="D9D9D9" w:themeFill="background1" w:themeFillShade="D9"/>
          </w:tcPr>
          <w:p w14:paraId="4D23263B" w14:textId="4BB51864" w:rsidR="00535248" w:rsidRPr="005C2AAC" w:rsidRDefault="00535248" w:rsidP="00E431A2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Fieldwork</w:t>
            </w:r>
            <w:r w:rsidR="002B4A89">
              <w:rPr>
                <w:rFonts w:ascii="Open Sans" w:hAnsi="Open Sans" w:cs="Open Sans"/>
                <w:sz w:val="20"/>
                <w:szCs w:val="22"/>
              </w:rPr>
              <w:t xml:space="preserve"> Quarter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7CF9ED7E" w14:textId="286A833D" w:rsidR="00535248" w:rsidRPr="005C2AAC" w:rsidRDefault="00A14EAC" w:rsidP="00E431A2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Summer</w:t>
            </w:r>
            <w:r w:rsidR="00B47400" w:rsidRPr="005C2AAC">
              <w:rPr>
                <w:rFonts w:ascii="Open Sans" w:hAnsi="Open Sans" w:cs="Open Sans"/>
                <w:sz w:val="20"/>
                <w:szCs w:val="22"/>
              </w:rPr>
              <w:t xml:space="preserve"> Quarter </w:t>
            </w:r>
          </w:p>
        </w:tc>
      </w:tr>
      <w:tr w:rsidR="00535248" w:rsidRPr="00535248" w14:paraId="42BFC709" w14:textId="1B18F0B7" w:rsidTr="005C2AAC">
        <w:tc>
          <w:tcPr>
            <w:tcW w:w="3235" w:type="dxa"/>
          </w:tcPr>
          <w:p w14:paraId="1FE62FBF" w14:textId="7D22E824" w:rsidR="00535248" w:rsidRPr="00535248" w:rsidRDefault="00535248" w:rsidP="00A14EAC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AM: 8:30 </w:t>
            </w:r>
            <w:r w:rsidR="00A14EAC">
              <w:rPr>
                <w:rFonts w:ascii="Open Sans" w:hAnsi="Open Sans" w:cs="Open Sans"/>
                <w:sz w:val="20"/>
                <w:szCs w:val="22"/>
              </w:rPr>
              <w:t>am</w:t>
            </w: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 – 12:40 </w:t>
            </w:r>
            <w:r w:rsidR="00A14EAC">
              <w:rPr>
                <w:rFonts w:ascii="Open Sans" w:hAnsi="Open Sans" w:cs="Open Sans"/>
                <w:sz w:val="20"/>
                <w:szCs w:val="22"/>
              </w:rPr>
              <w:t>pm</w:t>
            </w:r>
            <w:r w:rsidR="0071393C">
              <w:rPr>
                <w:rFonts w:ascii="Open Sans" w:hAnsi="Open Sans" w:cs="Open Sans"/>
                <w:sz w:val="20"/>
                <w:szCs w:val="22"/>
              </w:rPr>
              <w:br/>
            </w:r>
          </w:p>
        </w:tc>
        <w:tc>
          <w:tcPr>
            <w:tcW w:w="3960" w:type="dxa"/>
          </w:tcPr>
          <w:p w14:paraId="20B0E6BF" w14:textId="77777777" w:rsidR="002B4A89" w:rsidRDefault="00535248" w:rsidP="00A14EAC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AM/PM: 8:00 AM – 9:00 PM, </w:t>
            </w:r>
          </w:p>
          <w:p w14:paraId="7C4373D6" w14:textId="1CFE58FE" w:rsidR="00535248" w:rsidRPr="00535248" w:rsidRDefault="00535248" w:rsidP="00A14EAC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Hours </w:t>
            </w:r>
            <w:r w:rsidR="002B4A89">
              <w:rPr>
                <w:rFonts w:ascii="Open Sans" w:hAnsi="Open Sans" w:cs="Open Sans"/>
                <w:sz w:val="20"/>
                <w:szCs w:val="22"/>
              </w:rPr>
              <w:t xml:space="preserve">Will </w:t>
            </w: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Vary </w:t>
            </w:r>
          </w:p>
        </w:tc>
        <w:tc>
          <w:tcPr>
            <w:tcW w:w="3150" w:type="dxa"/>
          </w:tcPr>
          <w:p w14:paraId="26D74C5D" w14:textId="2B6C5513" w:rsidR="00535248" w:rsidRPr="00535248" w:rsidRDefault="00A14EAC" w:rsidP="00A14EAC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 xml:space="preserve">AM:  8:00 am – 12:30 pm </w:t>
            </w:r>
          </w:p>
        </w:tc>
      </w:tr>
      <w:tr w:rsidR="00535248" w:rsidRPr="00535248" w14:paraId="4325DAF0" w14:textId="2C9941E3" w:rsidTr="005C2AAC">
        <w:tc>
          <w:tcPr>
            <w:tcW w:w="3235" w:type="dxa"/>
          </w:tcPr>
          <w:p w14:paraId="6654B913" w14:textId="3836985F" w:rsidR="00535248" w:rsidRPr="00535248" w:rsidRDefault="00535248" w:rsidP="00A14EAC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PM: 1:15 – 5:25 </w:t>
            </w:r>
            <w:r w:rsidR="00A14EAC">
              <w:rPr>
                <w:rFonts w:ascii="Open Sans" w:hAnsi="Open Sans" w:cs="Open Sans"/>
                <w:sz w:val="20"/>
                <w:szCs w:val="22"/>
              </w:rPr>
              <w:t>pm</w:t>
            </w:r>
          </w:p>
        </w:tc>
        <w:tc>
          <w:tcPr>
            <w:tcW w:w="3960" w:type="dxa"/>
          </w:tcPr>
          <w:p w14:paraId="515DE28F" w14:textId="63248292" w:rsidR="00535248" w:rsidRDefault="00535248" w:rsidP="00A14EAC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>HE: Hybrid Evening, 5:45 – 9:00</w:t>
            </w:r>
            <w:r w:rsidR="00B47400">
              <w:rPr>
                <w:rFonts w:ascii="Open Sans" w:hAnsi="Open Sans" w:cs="Open Sans"/>
                <w:sz w:val="20"/>
                <w:szCs w:val="22"/>
              </w:rPr>
              <w:t xml:space="preserve"> pm </w:t>
            </w:r>
          </w:p>
          <w:p w14:paraId="2EFD36A3" w14:textId="3ABF5AA0" w:rsidR="00B47400" w:rsidRPr="00535248" w:rsidRDefault="00B47400" w:rsidP="00A14EAC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 xml:space="preserve">OL: 100% online </w:t>
            </w:r>
          </w:p>
        </w:tc>
        <w:tc>
          <w:tcPr>
            <w:tcW w:w="3150" w:type="dxa"/>
          </w:tcPr>
          <w:p w14:paraId="0E815A7D" w14:textId="07BDF492" w:rsidR="00535248" w:rsidRPr="00535248" w:rsidRDefault="00A14EAC" w:rsidP="00A14EAC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PM:  1:00 – 5:30 pm</w:t>
            </w:r>
          </w:p>
        </w:tc>
      </w:tr>
    </w:tbl>
    <w:p w14:paraId="368F3062" w14:textId="3F9BBCFA" w:rsidR="00C7359D" w:rsidRPr="00EE37E3" w:rsidRDefault="006525EF" w:rsidP="00EE37E3">
      <w:pPr>
        <w:ind w:right="360"/>
        <w:outlineLvl w:val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br/>
      </w:r>
      <w:r w:rsidR="00EE37E3" w:rsidRPr="00EE37E3">
        <w:rPr>
          <w:rFonts w:ascii="Open Sans" w:hAnsi="Open Sans" w:cs="Open Sans"/>
          <w:sz w:val="22"/>
          <w:szCs w:val="22"/>
        </w:rPr>
        <w:t xml:space="preserve">Meeting Dates </w:t>
      </w:r>
    </w:p>
    <w:tbl>
      <w:tblPr>
        <w:tblStyle w:val="PlainTable5"/>
        <w:tblW w:w="10345" w:type="dxa"/>
        <w:tblLook w:val="04A0" w:firstRow="1" w:lastRow="0" w:firstColumn="1" w:lastColumn="0" w:noHBand="0" w:noVBand="1"/>
      </w:tblPr>
      <w:tblGrid>
        <w:gridCol w:w="1615"/>
        <w:gridCol w:w="2182"/>
        <w:gridCol w:w="2183"/>
        <w:gridCol w:w="2182"/>
        <w:gridCol w:w="2183"/>
      </w:tblGrid>
      <w:tr w:rsidR="00C7359D" w:rsidRPr="00D07BD1" w14:paraId="715C7DC1" w14:textId="77777777" w:rsidTr="00381E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B1C7B9" w14:textId="77777777" w:rsidR="00C7359D" w:rsidRPr="006525EF" w:rsidRDefault="00C7359D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381E9C">
              <w:rPr>
                <w:rFonts w:ascii="Open Sans" w:hAnsi="Open Sans" w:cs="Open Sans"/>
                <w:i w:val="0"/>
                <w:sz w:val="22"/>
                <w:szCs w:val="22"/>
              </w:rPr>
              <w:t>Quarter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E431" w14:textId="168BA95B" w:rsidR="00C7359D" w:rsidRPr="006525EF" w:rsidRDefault="00EE37E3" w:rsidP="00C70F49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2"/>
                <w:szCs w:val="22"/>
              </w:rPr>
              <w:t>Fall 202</w:t>
            </w:r>
            <w:r w:rsidR="006D02C6">
              <w:rPr>
                <w:rFonts w:ascii="Open Sans" w:hAnsi="Open Sans" w:cs="Open Sans"/>
                <w:i w:val="0"/>
                <w:sz w:val="22"/>
                <w:szCs w:val="22"/>
              </w:rPr>
              <w:t>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9F96E" w14:textId="431CC5DB" w:rsidR="00C7359D" w:rsidRPr="006525EF" w:rsidRDefault="00EE37E3" w:rsidP="00C70F49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2"/>
                <w:szCs w:val="22"/>
              </w:rPr>
              <w:t>Winter 202</w:t>
            </w:r>
            <w:r w:rsidR="006D02C6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2AB54" w14:textId="2B313155" w:rsidR="00C7359D" w:rsidRPr="006525EF" w:rsidRDefault="00EE37E3" w:rsidP="00FF04C1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2"/>
                <w:szCs w:val="22"/>
              </w:rPr>
              <w:t>Spring 202</w:t>
            </w:r>
            <w:r w:rsidR="006D02C6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A278" w14:textId="085968F8" w:rsidR="00C7359D" w:rsidRPr="006525EF" w:rsidRDefault="00EE37E3" w:rsidP="00FF04C1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2"/>
                <w:szCs w:val="22"/>
              </w:rPr>
              <w:t>Summer 202</w:t>
            </w:r>
            <w:r w:rsidR="006D02C6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</w:tr>
      <w:tr w:rsidR="0051032E" w:rsidRPr="00D07BD1" w14:paraId="6B76FF16" w14:textId="77777777" w:rsidTr="00381E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left w:val="single" w:sz="4" w:space="0" w:color="auto"/>
              <w:bottom w:val="single" w:sz="4" w:space="0" w:color="auto"/>
            </w:tcBorders>
          </w:tcPr>
          <w:p w14:paraId="04513CBE" w14:textId="4BF0A95F" w:rsidR="0051032E" w:rsidRPr="006525EF" w:rsidRDefault="002B4A89" w:rsidP="00381E9C">
            <w:pPr>
              <w:ind w:right="360"/>
              <w:jc w:val="left"/>
              <w:outlineLvl w:val="0"/>
              <w:rPr>
                <w:rFonts w:ascii="Open Sans" w:hAnsi="Open Sans" w:cs="Open Sans"/>
                <w:b/>
                <w:i w:val="0"/>
                <w:sz w:val="20"/>
                <w:szCs w:val="22"/>
              </w:rPr>
            </w:pPr>
            <w:r w:rsidRPr="002B4A89">
              <w:rPr>
                <w:rFonts w:ascii="Open Sans" w:hAnsi="Open Sans" w:cs="Open Sans"/>
                <w:i w:val="0"/>
                <w:sz w:val="18"/>
                <w:szCs w:val="22"/>
              </w:rPr>
              <w:t>Instruction b</w:t>
            </w:r>
            <w:r w:rsidR="00381E9C" w:rsidRPr="002B4A89">
              <w:rPr>
                <w:rFonts w:ascii="Open Sans" w:hAnsi="Open Sans" w:cs="Open Sans"/>
                <w:i w:val="0"/>
                <w:sz w:val="18"/>
                <w:szCs w:val="22"/>
              </w:rPr>
              <w:t xml:space="preserve">egin date &amp; last day 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78A35" w14:textId="08DC81ED" w:rsidR="0051032E" w:rsidRPr="006525EF" w:rsidRDefault="00CA2164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9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30/26</w:t>
            </w:r>
            <w:r w:rsidRPr="006525EF">
              <w:rPr>
                <w:rFonts w:ascii="Open Sans" w:hAnsi="Open Sans" w:cs="Open Sans"/>
                <w:sz w:val="22"/>
                <w:szCs w:val="22"/>
              </w:rPr>
              <w:br/>
            </w:r>
            <w:r w:rsidR="00EE37E3" w:rsidRPr="006525EF">
              <w:rPr>
                <w:rFonts w:ascii="Open Sans" w:hAnsi="Open Sans" w:cs="Open Sans"/>
                <w:sz w:val="22"/>
                <w:szCs w:val="22"/>
              </w:rPr>
              <w:t>12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11/2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B7E3A" w14:textId="53C81E5E" w:rsidR="00EE37E3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</w:t>
            </w:r>
            <w:r w:rsidR="008D1009" w:rsidRPr="006525EF">
              <w:rPr>
                <w:rFonts w:ascii="Open Sans" w:hAnsi="Open Sans" w:cs="Open Sans"/>
                <w:sz w:val="22"/>
                <w:szCs w:val="22"/>
              </w:rPr>
              <w:t>1/0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4</w:t>
            </w:r>
            <w:r w:rsidR="008D1009" w:rsidRPr="006525EF">
              <w:rPr>
                <w:rFonts w:ascii="Open Sans" w:hAnsi="Open Sans" w:cs="Open Sans"/>
                <w:sz w:val="22"/>
                <w:szCs w:val="22"/>
              </w:rPr>
              <w:t>/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</w:p>
          <w:p w14:paraId="4FE6EC00" w14:textId="5C73144E" w:rsidR="008D1009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</w:t>
            </w:r>
            <w:r w:rsidR="008D1009" w:rsidRPr="006525EF">
              <w:rPr>
                <w:rFonts w:ascii="Open Sans" w:hAnsi="Open Sans" w:cs="Open Sans"/>
                <w:sz w:val="22"/>
                <w:szCs w:val="22"/>
              </w:rPr>
              <w:t>3/1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</w:t>
            </w:r>
            <w:r w:rsidR="008D1009" w:rsidRPr="006525EF">
              <w:rPr>
                <w:rFonts w:ascii="Open Sans" w:hAnsi="Open Sans" w:cs="Open Sans"/>
                <w:sz w:val="22"/>
                <w:szCs w:val="22"/>
              </w:rPr>
              <w:t>/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5D6D" w14:textId="4559F018" w:rsidR="0051032E" w:rsidRPr="006525EF" w:rsidRDefault="00EE37E3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3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9/27</w:t>
            </w:r>
            <w:r w:rsidRPr="006525EF">
              <w:rPr>
                <w:rFonts w:ascii="Open Sans" w:hAnsi="Open Sans" w:cs="Open Sans"/>
                <w:sz w:val="22"/>
                <w:szCs w:val="22"/>
              </w:rPr>
              <w:br/>
              <w:t>06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4/2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13453" w14:textId="3169312C" w:rsidR="0051032E" w:rsidRPr="006525EF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6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1/27</w:t>
            </w:r>
          </w:p>
          <w:p w14:paraId="26E39AB5" w14:textId="4CA673F2" w:rsidR="00EE37E3" w:rsidRPr="006525EF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8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/20/27</w:t>
            </w:r>
          </w:p>
          <w:p w14:paraId="5160039A" w14:textId="1CB81946" w:rsidR="009B5314" w:rsidRPr="006525EF" w:rsidRDefault="009B5314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b/>
                <w:sz w:val="22"/>
                <w:szCs w:val="22"/>
              </w:rPr>
              <w:t xml:space="preserve">Fieldwork </w:t>
            </w:r>
          </w:p>
        </w:tc>
      </w:tr>
      <w:tr w:rsidR="0051032E" w:rsidRPr="00D07BD1" w14:paraId="25FF91E3" w14:textId="77777777" w:rsidTr="00381E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D2C88D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1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A683" w14:textId="58C9710D" w:rsidR="009E6EB2" w:rsidRPr="006525EF" w:rsidRDefault="009E6EB2" w:rsidP="009E6EB2">
            <w:pPr>
              <w:tabs>
                <w:tab w:val="left" w:pos="1320"/>
              </w:tabs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10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8/2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A889" w14:textId="3447A85D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1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14/2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6B67" w14:textId="1239DA55" w:rsidR="0051032E" w:rsidRPr="006525EF" w:rsidRDefault="009E6EB2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4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8/2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543E" w14:textId="714DCCF5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6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4/27</w:t>
            </w:r>
          </w:p>
        </w:tc>
      </w:tr>
      <w:tr w:rsidR="0051032E" w:rsidRPr="00D07BD1" w14:paraId="7295DAFD" w14:textId="77777777" w:rsidTr="00381E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8C7041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2</w:t>
            </w:r>
          </w:p>
        </w:tc>
        <w:tc>
          <w:tcPr>
            <w:tcW w:w="2182" w:type="dxa"/>
            <w:tcBorders>
              <w:bottom w:val="single" w:sz="4" w:space="0" w:color="auto"/>
              <w:right w:val="single" w:sz="4" w:space="0" w:color="auto"/>
            </w:tcBorders>
          </w:tcPr>
          <w:p w14:paraId="1EBB4FB2" w14:textId="0835D955" w:rsidR="0051032E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10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2/26</w:t>
            </w: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3097" w14:textId="010A4025" w:rsidR="0051032E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1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8/27</w:t>
            </w:r>
          </w:p>
        </w:tc>
        <w:tc>
          <w:tcPr>
            <w:tcW w:w="21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CAED" w14:textId="02BB4403" w:rsidR="0051032E" w:rsidRPr="006525EF" w:rsidRDefault="009E6EB2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4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2/27</w:t>
            </w: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EB72B" w14:textId="10A113FE" w:rsidR="0051032E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7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1/27</w:t>
            </w:r>
          </w:p>
        </w:tc>
      </w:tr>
      <w:tr w:rsidR="0051032E" w:rsidRPr="00D07BD1" w14:paraId="3F8A5E92" w14:textId="77777777" w:rsidTr="00381E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FF0B2D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3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B382" w14:textId="1F5A050E" w:rsidR="0051032E" w:rsidRPr="006525EF" w:rsidRDefault="006D02C6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05/2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6D4D" w14:textId="62614ED5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2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11/2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0EC1B" w14:textId="7E167B97" w:rsidR="0051032E" w:rsidRPr="006525EF" w:rsidRDefault="009E6EB2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5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6/2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8613" w14:textId="1E301189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7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8/27</w:t>
            </w:r>
          </w:p>
        </w:tc>
      </w:tr>
      <w:tr w:rsidR="0051032E" w:rsidRPr="00D07BD1" w14:paraId="0852D611" w14:textId="77777777" w:rsidTr="00381E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5ACE72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4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C939" w14:textId="62AFBC37" w:rsidR="0051032E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11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19/2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796E" w14:textId="284675E3" w:rsidR="0051032E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2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5/2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561D" w14:textId="63CB9141" w:rsidR="0051032E" w:rsidRPr="006525EF" w:rsidRDefault="009E6EB2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5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0/2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78C5" w14:textId="0849F814" w:rsidR="0051032E" w:rsidRPr="006525EF" w:rsidRDefault="009E6EB2" w:rsidP="0051032E">
            <w:pPr>
              <w:ind w:right="346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7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15/27</w:t>
            </w:r>
          </w:p>
        </w:tc>
      </w:tr>
      <w:tr w:rsidR="0051032E" w:rsidRPr="00D07BD1" w14:paraId="5AE7ACAB" w14:textId="77777777" w:rsidTr="00381E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AFC00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5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28430" w14:textId="6D197B9E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12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3/2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E666" w14:textId="66AF675C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3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11/2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C367" w14:textId="1035C160" w:rsidR="0051032E" w:rsidRPr="006525EF" w:rsidRDefault="009E6EB2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6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3/2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12EC" w14:textId="2025DDE4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7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2/27</w:t>
            </w:r>
          </w:p>
        </w:tc>
      </w:tr>
      <w:tr w:rsidR="0051032E" w:rsidRPr="00D07BD1" w14:paraId="59C45E66" w14:textId="77777777" w:rsidTr="00381E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D7FA29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6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4A8CB" w14:textId="7C15FE74" w:rsidR="0051032E" w:rsidRPr="006525EF" w:rsidRDefault="009B5314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C72E7" w14:textId="619CAF2E" w:rsidR="0051032E" w:rsidRPr="006525EF" w:rsidRDefault="009B5314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0C4D6" w14:textId="4E2386EA" w:rsidR="0051032E" w:rsidRPr="006525EF" w:rsidRDefault="009B5314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C1312" w14:textId="4884FC86" w:rsidR="0051032E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7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29/27</w:t>
            </w:r>
          </w:p>
        </w:tc>
      </w:tr>
      <w:tr w:rsidR="0051032E" w:rsidRPr="00D07BD1" w14:paraId="2C73F179" w14:textId="77777777" w:rsidTr="00381E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66461F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7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EFA6" w14:textId="6C56A390" w:rsidR="0051032E" w:rsidRPr="006525EF" w:rsidRDefault="00EE37E3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8BB9" w14:textId="3B2EE80F" w:rsidR="0051032E" w:rsidRPr="006525EF" w:rsidRDefault="00EE37E3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F891" w14:textId="43FB8D9C" w:rsidR="0051032E" w:rsidRPr="006525EF" w:rsidRDefault="009B5314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D401" w14:textId="6F1EDB6C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8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05/27</w:t>
            </w:r>
          </w:p>
        </w:tc>
      </w:tr>
      <w:tr w:rsidR="0051032E" w:rsidRPr="00D07BD1" w14:paraId="369E5AEA" w14:textId="77777777" w:rsidTr="00381E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0370E4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8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ED509" w14:textId="52CDBC14" w:rsidR="0051032E" w:rsidRPr="006525EF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9E01" w14:textId="11894CE9" w:rsidR="0051032E" w:rsidRPr="006525EF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D36C6" w14:textId="247461E8" w:rsidR="0051032E" w:rsidRPr="006525EF" w:rsidRDefault="009B5314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1C6E" w14:textId="660F685B" w:rsidR="0051032E" w:rsidRPr="006525EF" w:rsidRDefault="009E6EB2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8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12/27</w:t>
            </w:r>
          </w:p>
        </w:tc>
      </w:tr>
      <w:tr w:rsidR="0051032E" w:rsidRPr="00D07BD1" w14:paraId="08A0BCC4" w14:textId="77777777" w:rsidTr="00381E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128A43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9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2E0B" w14:textId="39B53357" w:rsidR="0051032E" w:rsidRPr="006525EF" w:rsidRDefault="00EE37E3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1FA9" w14:textId="5B5848BB" w:rsidR="0051032E" w:rsidRPr="006525EF" w:rsidRDefault="00EE37E3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4AB2" w14:textId="1FDCB8A8" w:rsidR="0051032E" w:rsidRPr="006525EF" w:rsidRDefault="009B5314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6043" w14:textId="39AF210A" w:rsidR="0051032E" w:rsidRPr="006525EF" w:rsidRDefault="009E6EB2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08/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19/27</w:t>
            </w:r>
          </w:p>
        </w:tc>
      </w:tr>
      <w:tr w:rsidR="0051032E" w:rsidRPr="00D07BD1" w14:paraId="0C11AB57" w14:textId="77777777" w:rsidTr="00381E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765730" w14:textId="77777777" w:rsidR="0051032E" w:rsidRPr="006525EF" w:rsidRDefault="0051032E" w:rsidP="006525EF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0"/>
                <w:szCs w:val="22"/>
              </w:rPr>
            </w:pPr>
            <w:r w:rsidRPr="006525EF">
              <w:rPr>
                <w:rFonts w:ascii="Open Sans" w:hAnsi="Open Sans" w:cs="Open Sans"/>
                <w:i w:val="0"/>
                <w:sz w:val="20"/>
                <w:szCs w:val="22"/>
              </w:rPr>
              <w:t>10</w:t>
            </w:r>
          </w:p>
        </w:tc>
        <w:tc>
          <w:tcPr>
            <w:tcW w:w="21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B97D0" w14:textId="777F75E8" w:rsidR="0051032E" w:rsidRPr="006525EF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FC6D" w14:textId="64EB0FB7" w:rsidR="0051032E" w:rsidRPr="006525EF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FB0CC" w14:textId="71A4C16C" w:rsidR="0051032E" w:rsidRPr="006525EF" w:rsidRDefault="009B5314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5BB9" w14:textId="3255C5A2" w:rsidR="0051032E" w:rsidRPr="006525EF" w:rsidRDefault="009B5314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6525EF"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</w:tr>
    </w:tbl>
    <w:p w14:paraId="22E1B6D8" w14:textId="77777777" w:rsidR="005C2AAC" w:rsidRDefault="005C2AAC" w:rsidP="005C2AAC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</w:p>
    <w:p w14:paraId="6BB3BCB2" w14:textId="77777777" w:rsidR="000F0280" w:rsidRPr="006525EF" w:rsidRDefault="000F0280" w:rsidP="000F0280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NURS 424, Fieldwork Quarter Requirements:</w:t>
      </w:r>
    </w:p>
    <w:p w14:paraId="695ADF8A" w14:textId="77777777" w:rsidR="000F0280" w:rsidRPr="006525EF" w:rsidRDefault="000F0280" w:rsidP="000F0280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BNURS 424 is not a hybrid course, see the </w:t>
      </w:r>
      <w:r w:rsidRPr="006525EF">
        <w:rPr>
          <w:rFonts w:ascii="Open Sans" w:hAnsi="Open Sans" w:cs="Open Sans"/>
          <w:b/>
          <w:sz w:val="22"/>
          <w:szCs w:val="22"/>
        </w:rPr>
        <w:t>required</w:t>
      </w:r>
      <w:r w:rsidRPr="006525EF">
        <w:rPr>
          <w:rFonts w:ascii="Open Sans" w:hAnsi="Open Sans" w:cs="Open Sans"/>
          <w:sz w:val="22"/>
          <w:szCs w:val="22"/>
        </w:rPr>
        <w:t xml:space="preserve"> fieldwork dates above. </w:t>
      </w:r>
    </w:p>
    <w:p w14:paraId="5E3E9A1B" w14:textId="77777777" w:rsidR="000F0280" w:rsidRPr="006525EF" w:rsidRDefault="000F0280" w:rsidP="000F0280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Fieldwork hours cannot be made up, plan accordingly.  </w:t>
      </w:r>
    </w:p>
    <w:p w14:paraId="22AAEA02" w14:textId="77777777" w:rsidR="000F0280" w:rsidRPr="006525EF" w:rsidRDefault="000F0280" w:rsidP="000F0280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Fieldwork hours vary and can be between 8 am to 9 pm &amp; travel is required. </w:t>
      </w:r>
    </w:p>
    <w:p w14:paraId="5B6AC36C" w14:textId="63C60255" w:rsidR="000F0280" w:rsidRDefault="000F0280" w:rsidP="000F0280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The site and project information will be posted on the Nursing Student Resource Site </w:t>
      </w:r>
      <w:hyperlink r:id="rId12" w:history="1">
        <w:r w:rsidRPr="006525EF">
          <w:rPr>
            <w:rStyle w:val="Hyperlink"/>
            <w:rFonts w:ascii="Open Sans" w:hAnsi="Open Sans" w:cs="Open Sans"/>
            <w:sz w:val="22"/>
            <w:szCs w:val="22"/>
          </w:rPr>
          <w:t>https://canvas.uw.edu/</w:t>
        </w:r>
      </w:hyperlink>
      <w:r w:rsidRPr="006525EF">
        <w:rPr>
          <w:rFonts w:ascii="Open Sans" w:hAnsi="Open Sans" w:cs="Open Sans"/>
          <w:sz w:val="22"/>
          <w:szCs w:val="22"/>
        </w:rPr>
        <w:t xml:space="preserve">.  </w:t>
      </w:r>
    </w:p>
    <w:p w14:paraId="3E54749C" w14:textId="1F0FF434" w:rsidR="00D5263B" w:rsidRDefault="00D5263B" w:rsidP="00D5263B">
      <w:pPr>
        <w:spacing w:after="160" w:line="259" w:lineRule="auto"/>
        <w:rPr>
          <w:rFonts w:ascii="Open Sans" w:hAnsi="Open Sans" w:cs="Open Sans"/>
          <w:sz w:val="22"/>
          <w:szCs w:val="22"/>
        </w:rPr>
      </w:pPr>
    </w:p>
    <w:p w14:paraId="421822AB" w14:textId="77777777" w:rsidR="00D5263B" w:rsidRPr="00D5263B" w:rsidRDefault="00D5263B" w:rsidP="00D5263B">
      <w:pPr>
        <w:spacing w:after="160" w:line="259" w:lineRule="auto"/>
        <w:rPr>
          <w:rFonts w:ascii="Open Sans" w:hAnsi="Open Sans" w:cs="Open Sans"/>
          <w:sz w:val="22"/>
          <w:szCs w:val="22"/>
        </w:rPr>
      </w:pPr>
    </w:p>
    <w:p w14:paraId="6871C52B" w14:textId="4793161F" w:rsidR="005C2AAC" w:rsidRDefault="005C2AAC" w:rsidP="005C2AAC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lastRenderedPageBreak/>
        <w:t xml:space="preserve">Eight Quarter Plan </w:t>
      </w:r>
      <w:r>
        <w:rPr>
          <w:rFonts w:ascii="Open Sans" w:hAnsi="Open Sans" w:cs="Open Sans"/>
          <w:sz w:val="22"/>
          <w:szCs w:val="22"/>
        </w:rPr>
        <w:t xml:space="preserve"> </w:t>
      </w:r>
    </w:p>
    <w:tbl>
      <w:tblPr>
        <w:tblStyle w:val="TableGrid"/>
        <w:tblW w:w="4835" w:type="pct"/>
        <w:tblLook w:val="00A0" w:firstRow="1" w:lastRow="0" w:firstColumn="1" w:lastColumn="0" w:noHBand="0" w:noVBand="0"/>
      </w:tblPr>
      <w:tblGrid>
        <w:gridCol w:w="2652"/>
        <w:gridCol w:w="2652"/>
        <w:gridCol w:w="2652"/>
        <w:gridCol w:w="2652"/>
      </w:tblGrid>
      <w:tr w:rsidR="005C2AAC" w:rsidRPr="00D07BD1" w14:paraId="5C8ECEA4" w14:textId="77777777" w:rsidTr="00C1398D">
        <w:trPr>
          <w:trHeight w:val="152"/>
        </w:trPr>
        <w:tc>
          <w:tcPr>
            <w:tcW w:w="1250" w:type="pct"/>
            <w:shd w:val="clear" w:color="auto" w:fill="D9D9D9" w:themeFill="background1" w:themeFillShade="D9"/>
          </w:tcPr>
          <w:p w14:paraId="1B588206" w14:textId="44695D24" w:rsidR="005C2AAC" w:rsidRPr="00304D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Fall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6</w:t>
            </w:r>
            <w:r w:rsidRPr="00304D05">
              <w:rPr>
                <w:rFonts w:ascii="Open Sans" w:hAnsi="Open Sans" w:cs="Open Sans"/>
                <w:sz w:val="22"/>
                <w:szCs w:val="22"/>
                <w:highlight w:val="yellow"/>
              </w:rPr>
              <w:br/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D80E12E" w14:textId="06CF91EC" w:rsidR="005C2AAC" w:rsidRPr="00304D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Winter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444B675B" w14:textId="08C27E2E" w:rsidR="005C2AAC" w:rsidRPr="00304D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pring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1BC8F4C0" w14:textId="52F04F72" w:rsidR="005C2AAC" w:rsidRPr="00304D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ummer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</w:p>
          <w:p w14:paraId="07622E17" w14:textId="77777777" w:rsidR="005C2AAC" w:rsidRPr="00304D05" w:rsidRDefault="005C2AAC" w:rsidP="00C1398D">
            <w:pPr>
              <w:ind w:right="360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</w:p>
        </w:tc>
      </w:tr>
      <w:tr w:rsidR="005C2AAC" w:rsidRPr="00D07BD1" w14:paraId="1ECC4F8E" w14:textId="77777777" w:rsidTr="00C1398D">
        <w:trPr>
          <w:trHeight w:val="287"/>
        </w:trPr>
        <w:tc>
          <w:tcPr>
            <w:tcW w:w="1250" w:type="pct"/>
            <w:tcBorders>
              <w:bottom w:val="single" w:sz="4" w:space="0" w:color="auto"/>
            </w:tcBorders>
          </w:tcPr>
          <w:p w14:paraId="6D9A62CF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 xml:space="preserve">   BNURS 360</w:t>
            </w:r>
            <w:r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2"/>
              </w:rPr>
              <w:t>AM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56CD9B5B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 xml:space="preserve">  BNURS 460</w:t>
            </w:r>
            <w:r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2"/>
              </w:rPr>
              <w:t>AM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28CDCB26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BNURS 422</w:t>
            </w:r>
            <w:r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2"/>
              </w:rPr>
              <w:t>AM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79F74984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BHLTH 4</w:t>
            </w:r>
            <w:r>
              <w:rPr>
                <w:rFonts w:ascii="Open Sans" w:hAnsi="Open Sans" w:cs="Open Sans"/>
                <w:sz w:val="20"/>
                <w:szCs w:val="22"/>
              </w:rPr>
              <w:t xml:space="preserve">XX, </w:t>
            </w:r>
            <w:r w:rsidRPr="00304D05">
              <w:rPr>
                <w:rFonts w:ascii="Open Sans" w:hAnsi="Open Sans" w:cs="Open Sans"/>
                <w:sz w:val="20"/>
                <w:szCs w:val="22"/>
              </w:rPr>
              <w:t>OL</w:t>
            </w:r>
          </w:p>
        </w:tc>
      </w:tr>
      <w:tr w:rsidR="005C2AAC" w:rsidRPr="00D07BD1" w14:paraId="15C4D749" w14:textId="77777777" w:rsidTr="00C1398D">
        <w:tc>
          <w:tcPr>
            <w:tcW w:w="1250" w:type="pct"/>
            <w:tcBorders>
              <w:bottom w:val="single" w:sz="4" w:space="0" w:color="auto"/>
            </w:tcBorders>
          </w:tcPr>
          <w:p w14:paraId="1F14C524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7ADBC5A6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5C3A6DC2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4891A070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</w:tr>
      <w:tr w:rsidR="005C2AAC" w:rsidRPr="00D07BD1" w14:paraId="48D88795" w14:textId="77777777" w:rsidTr="00C1398D"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83C2E4" w14:textId="77777777" w:rsidR="005C2AAC" w:rsidRPr="00D07BD1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5C2AAC" w:rsidRPr="00D07BD1" w14:paraId="67A5135D" w14:textId="77777777" w:rsidTr="00C1398D"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5D64867" w14:textId="61E4389A" w:rsidR="005C2AAC" w:rsidRPr="00304D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Fall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7</w:t>
            </w:r>
            <w:r w:rsidRPr="00304D05">
              <w:rPr>
                <w:rFonts w:ascii="Open Sans" w:hAnsi="Open Sans" w:cs="Open Sans"/>
                <w:sz w:val="22"/>
                <w:szCs w:val="22"/>
                <w:highlight w:val="yellow"/>
              </w:rPr>
              <w:br/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8A4791F" w14:textId="6EAE9906" w:rsidR="005C2AAC" w:rsidRPr="00304D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Winter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8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8C79511" w14:textId="73239E1C" w:rsidR="005C2AAC" w:rsidRPr="00304D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pring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8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AEA249" w14:textId="0F69AEF9" w:rsidR="005C2AAC" w:rsidRPr="00304D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ummer 202</w:t>
            </w:r>
            <w:r w:rsidR="006D02C6">
              <w:rPr>
                <w:rFonts w:ascii="Open Sans" w:hAnsi="Open Sans" w:cs="Open Sans"/>
                <w:sz w:val="22"/>
                <w:szCs w:val="22"/>
              </w:rPr>
              <w:t>8</w:t>
            </w:r>
          </w:p>
          <w:p w14:paraId="7594C70C" w14:textId="77777777" w:rsidR="005C2AAC" w:rsidRPr="00DD3F05" w:rsidRDefault="005C2AAC" w:rsidP="00C1398D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D3F05">
              <w:rPr>
                <w:rFonts w:ascii="Open Sans" w:hAnsi="Open Sans" w:cs="Open Sans"/>
                <w:b/>
                <w:sz w:val="22"/>
                <w:szCs w:val="22"/>
              </w:rPr>
              <w:t>Fieldwork</w:t>
            </w:r>
          </w:p>
        </w:tc>
      </w:tr>
      <w:tr w:rsidR="005C2AAC" w:rsidRPr="00D07BD1" w14:paraId="346A588D" w14:textId="77777777" w:rsidTr="00C1398D">
        <w:tc>
          <w:tcPr>
            <w:tcW w:w="1250" w:type="pct"/>
          </w:tcPr>
          <w:p w14:paraId="42E4C84D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BNURS 421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 xml:space="preserve">PM </w:t>
            </w:r>
          </w:p>
          <w:p w14:paraId="5DE512EE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250" w:type="pct"/>
          </w:tcPr>
          <w:p w14:paraId="38140FF3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BNURS 420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 xml:space="preserve">PM </w:t>
            </w:r>
          </w:p>
          <w:p w14:paraId="74B4AECC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250" w:type="pct"/>
          </w:tcPr>
          <w:p w14:paraId="52A2B9ED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BNURS 423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>PM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br/>
              <w:t xml:space="preserve">  BHLTH 4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XX, 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>OL</w:t>
            </w:r>
          </w:p>
        </w:tc>
        <w:tc>
          <w:tcPr>
            <w:tcW w:w="1250" w:type="pct"/>
          </w:tcPr>
          <w:p w14:paraId="47C38FA4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BNURS 424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>AM/PM</w:t>
            </w:r>
          </w:p>
        </w:tc>
      </w:tr>
      <w:tr w:rsidR="005C2AAC" w:rsidRPr="00D07BD1" w14:paraId="046E5AE4" w14:textId="77777777" w:rsidTr="00C1398D">
        <w:tc>
          <w:tcPr>
            <w:tcW w:w="1250" w:type="pct"/>
          </w:tcPr>
          <w:p w14:paraId="6ED3E81F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5 credits</w:t>
            </w:r>
          </w:p>
        </w:tc>
        <w:tc>
          <w:tcPr>
            <w:tcW w:w="1250" w:type="pct"/>
          </w:tcPr>
          <w:p w14:paraId="527CD15D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5 credits</w:t>
            </w:r>
          </w:p>
        </w:tc>
        <w:tc>
          <w:tcPr>
            <w:tcW w:w="1250" w:type="pct"/>
          </w:tcPr>
          <w:p w14:paraId="1978D067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10 credits</w:t>
            </w:r>
          </w:p>
        </w:tc>
        <w:tc>
          <w:tcPr>
            <w:tcW w:w="1250" w:type="pct"/>
          </w:tcPr>
          <w:p w14:paraId="4ADFBD4F" w14:textId="77777777" w:rsidR="005C2AAC" w:rsidRPr="00304D05" w:rsidRDefault="005C2AAC" w:rsidP="00C1398D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5 credits</w:t>
            </w:r>
          </w:p>
        </w:tc>
      </w:tr>
    </w:tbl>
    <w:p w14:paraId="6A298754" w14:textId="77777777" w:rsidR="005C2AAC" w:rsidRDefault="005C2AAC" w:rsidP="000F0280"/>
    <w:p w14:paraId="01C22000" w14:textId="77777777" w:rsidR="005C2AAC" w:rsidRPr="006525EF" w:rsidRDefault="005C2AAC" w:rsidP="005C2AAC">
      <w:pPr>
        <w:pBdr>
          <w:bottom w:val="single" w:sz="4" w:space="1" w:color="auto"/>
        </w:pBdr>
        <w:rPr>
          <w:rFonts w:ascii="Open Sans" w:hAnsi="Open Sans" w:cs="Open Sans"/>
          <w:sz w:val="22"/>
          <w:szCs w:val="22"/>
        </w:rPr>
      </w:pPr>
      <w:bookmarkStart w:id="0" w:name="_Hlk193720289"/>
      <w:r w:rsidRPr="006525EF">
        <w:rPr>
          <w:rFonts w:ascii="Open Sans" w:hAnsi="Open Sans" w:cs="Open Sans"/>
          <w:sz w:val="22"/>
          <w:szCs w:val="22"/>
        </w:rPr>
        <w:t xml:space="preserve">BNURS Coursework: </w:t>
      </w:r>
    </w:p>
    <w:p w14:paraId="0F526084" w14:textId="77777777" w:rsidR="005C2AAC" w:rsidRPr="006525EF" w:rsidRDefault="005C2AAC" w:rsidP="005C2AAC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NURS 297 can be taken for up to 2 credits every quarter.</w:t>
      </w:r>
    </w:p>
    <w:p w14:paraId="664D6A7D" w14:textId="77777777" w:rsidR="005C2AAC" w:rsidRPr="006525EF" w:rsidRDefault="005C2AAC" w:rsidP="005C2AAC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The topic for BNURS 297 changes every quarter. </w:t>
      </w:r>
    </w:p>
    <w:p w14:paraId="42FB39A4" w14:textId="77777777" w:rsidR="005C2AAC" w:rsidRPr="006525EF" w:rsidRDefault="005C2AAC" w:rsidP="005C2AAC">
      <w:pPr>
        <w:pBdr>
          <w:bottom w:val="single" w:sz="4" w:space="1" w:color="auto"/>
        </w:pBdr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BHLTH Coursework: </w:t>
      </w:r>
    </w:p>
    <w:p w14:paraId="3ADF2890" w14:textId="77777777" w:rsidR="005C2AAC" w:rsidRPr="006525EF" w:rsidRDefault="005C2AAC" w:rsidP="005C2AAC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The BHLTH courses offered vary from quarter to quarter.</w:t>
      </w:r>
    </w:p>
    <w:p w14:paraId="1E23E9F1" w14:textId="77777777" w:rsidR="005C2AAC" w:rsidRPr="006525EF" w:rsidRDefault="005C2AAC" w:rsidP="005C2AAC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Check the Nursing Student Resource site for exact course numbers (</w:t>
      </w:r>
      <w:hyperlink r:id="rId13" w:history="1">
        <w:r w:rsidRPr="006525EF">
          <w:rPr>
            <w:rStyle w:val="Hyperlink"/>
            <w:rFonts w:ascii="Open Sans" w:hAnsi="Open Sans" w:cs="Open Sans"/>
            <w:sz w:val="22"/>
            <w:szCs w:val="22"/>
          </w:rPr>
          <w:t>https://canvas.uw.edu/</w:t>
        </w:r>
      </w:hyperlink>
      <w:r w:rsidRPr="006525EF">
        <w:rPr>
          <w:rFonts w:ascii="Open Sans" w:hAnsi="Open Sans" w:cs="Open Sans"/>
          <w:sz w:val="22"/>
          <w:szCs w:val="22"/>
        </w:rPr>
        <w:t xml:space="preserve">) under Announcements.      </w:t>
      </w:r>
    </w:p>
    <w:p w14:paraId="419DFD77" w14:textId="2366A9F0" w:rsidR="005C2AAC" w:rsidRPr="006525EF" w:rsidRDefault="005C2AAC" w:rsidP="006525EF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HLTH course</w:t>
      </w:r>
      <w:r w:rsidR="006525EF">
        <w:rPr>
          <w:rFonts w:ascii="Open Sans" w:hAnsi="Open Sans" w:cs="Open Sans"/>
          <w:sz w:val="22"/>
          <w:szCs w:val="22"/>
        </w:rPr>
        <w:t>s</w:t>
      </w:r>
      <w:r w:rsidRPr="006525EF">
        <w:rPr>
          <w:rFonts w:ascii="Open Sans" w:hAnsi="Open Sans" w:cs="Open Sans"/>
          <w:sz w:val="22"/>
          <w:szCs w:val="22"/>
        </w:rPr>
        <w:t xml:space="preserve"> offered at Everett University Center, will have one optional meeting date in the evenings.  </w:t>
      </w:r>
      <w:bookmarkEnd w:id="0"/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254E4C" w:rsidRPr="00D5263B" w14:paraId="7CBF0A17" w14:textId="77777777" w:rsidTr="00254E4C">
        <w:trPr>
          <w:trHeight w:val="298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hideMark/>
          </w:tcPr>
          <w:p w14:paraId="01D8FF19" w14:textId="7F6CB75E" w:rsidR="00B479CE" w:rsidRPr="00D5263B" w:rsidRDefault="00B479CE" w:rsidP="00254E4C">
            <w:pPr>
              <w:ind w:hanging="108"/>
              <w:rPr>
                <w:rFonts w:ascii="Open Sans" w:hAnsi="Open Sans" w:cs="Open Sans"/>
                <w:sz w:val="22"/>
                <w:szCs w:val="22"/>
              </w:rPr>
            </w:pPr>
            <w:bookmarkStart w:id="1" w:name="bnurs360"/>
            <w:r w:rsidRPr="00D5263B">
              <w:rPr>
                <w:rFonts w:ascii="Open Sans" w:hAnsi="Open Sans" w:cs="Open Sans"/>
                <w:sz w:val="22"/>
                <w:szCs w:val="22"/>
              </w:rPr>
              <w:t>Degree Requirements Checklist</w:t>
            </w:r>
            <w:r w:rsidR="00254E4C">
              <w:rPr>
                <w:rFonts w:ascii="Open Sans" w:hAnsi="Open Sans" w:cs="Open Sans"/>
                <w:sz w:val="22"/>
                <w:szCs w:val="22"/>
              </w:rPr>
              <w:t>:</w:t>
            </w:r>
            <w:r w:rsidR="006525EF" w:rsidRPr="00D5263B">
              <w:rPr>
                <w:rFonts w:ascii="Open Sans" w:hAnsi="Open Sans" w:cs="Open Sans"/>
                <w:sz w:val="22"/>
                <w:szCs w:val="22"/>
              </w:rPr>
              <w:t xml:space="preserve">            </w:t>
            </w:r>
            <w:r w:rsidR="00D5263B">
              <w:rPr>
                <w:rFonts w:ascii="Open Sans" w:hAnsi="Open Sans" w:cs="Open Sans"/>
                <w:sz w:val="22"/>
                <w:szCs w:val="22"/>
              </w:rPr>
              <w:t xml:space="preserve">   </w:t>
            </w:r>
          </w:p>
        </w:tc>
      </w:tr>
      <w:tr w:rsidR="00B479CE" w:rsidRPr="00D5263B" w14:paraId="767C13B5" w14:textId="77777777" w:rsidTr="00254E4C">
        <w:trPr>
          <w:trHeight w:val="2168"/>
        </w:trPr>
        <w:tc>
          <w:tcPr>
            <w:tcW w:w="11070" w:type="dxa"/>
            <w:tcBorders>
              <w:top w:val="single" w:sz="4" w:space="0" w:color="auto"/>
              <w:bottom w:val="nil"/>
            </w:tcBorders>
            <w:hideMark/>
          </w:tcPr>
          <w:p w14:paraId="13E928CB" w14:textId="7DE2DAF9" w:rsidR="00254E4C" w:rsidRDefault="00254E4C" w:rsidP="00254E4C">
            <w:pPr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N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>ursing Core: 35 credits            BHLTH 4XX: 10 credits</w:t>
            </w:r>
          </w:p>
          <w:p w14:paraId="47F31469" w14:textId="0A5FAFD5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360, Critical Reading and Information Literacy in Nursing, 5 credits</w:t>
            </w:r>
          </w:p>
          <w:p w14:paraId="5362DAE2" w14:textId="503E12BB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60, Translating Scholarly Knowledge to Nursing Practice, 5 credits</w:t>
            </w:r>
          </w:p>
          <w:p w14:paraId="1273E8AB" w14:textId="4D3EAD24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1, Social Justice in Health, 5 credits</w:t>
            </w:r>
          </w:p>
          <w:p w14:paraId="03B1B66D" w14:textId="0550DA10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2, Team Leadership &amp; Care Coordination, 5 credits</w:t>
            </w:r>
          </w:p>
          <w:p w14:paraId="53B01FF4" w14:textId="4CB791FD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3, Ethical and Quality Nursing Care, 5 credits</w:t>
            </w:r>
          </w:p>
          <w:p w14:paraId="26C6C1DD" w14:textId="2EC895D9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4, Population-based Health in Community Practice, 5 credits</w:t>
            </w:r>
          </w:p>
          <w:p w14:paraId="651B49D2" w14:textId="77777777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0, Health Policy and the Organization of Health Care, 5 credits</w:t>
            </w:r>
          </w:p>
          <w:p w14:paraId="62EBF579" w14:textId="5975CA43" w:rsidR="006525EF" w:rsidRPr="00D5263B" w:rsidRDefault="006525EF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HLTH 4XX: may satisfy the Arts &amp; Humanities requirement, 5 credits</w:t>
            </w:r>
          </w:p>
          <w:p w14:paraId="3207F62E" w14:textId="3421CC4D" w:rsidR="006525EF" w:rsidRPr="00D5263B" w:rsidRDefault="006525EF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HLTH 4XX: may satisfy the Arts &amp; Humanities requirement, 5 credits</w:t>
            </w:r>
          </w:p>
        </w:tc>
      </w:tr>
      <w:tr w:rsidR="00B479CE" w:rsidRPr="00D5263B" w14:paraId="3B2ABD6D" w14:textId="77777777" w:rsidTr="00254E4C">
        <w:trPr>
          <w:trHeight w:val="298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hideMark/>
          </w:tcPr>
          <w:p w14:paraId="6F62C4F4" w14:textId="5A60C9ED" w:rsidR="00B479CE" w:rsidRPr="00D5263B" w:rsidRDefault="00254E4C" w:rsidP="00254E4C">
            <w:pPr>
              <w:ind w:right="360" w:hanging="108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Degree </w:t>
            </w:r>
            <w:r w:rsidR="00B479CE" w:rsidRPr="00D5263B">
              <w:rPr>
                <w:rFonts w:ascii="Open Sans" w:hAnsi="Open Sans" w:cs="Open Sans"/>
                <w:sz w:val="22"/>
                <w:szCs w:val="22"/>
              </w:rPr>
              <w:t xml:space="preserve">Continuation Requirements: </w:t>
            </w:r>
          </w:p>
        </w:tc>
      </w:tr>
      <w:tr w:rsidR="00B479CE" w:rsidRPr="00D5263B" w14:paraId="7F50CFE4" w14:textId="77777777" w:rsidTr="00254E4C">
        <w:trPr>
          <w:trHeight w:val="845"/>
        </w:trPr>
        <w:tc>
          <w:tcPr>
            <w:tcW w:w="11070" w:type="dxa"/>
            <w:tcBorders>
              <w:top w:val="single" w:sz="4" w:space="0" w:color="auto"/>
            </w:tcBorders>
            <w:hideMark/>
          </w:tcPr>
          <w:p w14:paraId="71B1D0F1" w14:textId="59D68D2F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Earn a minimum of a 2.0 in each Nursing course </w:t>
            </w:r>
          </w:p>
          <w:p w14:paraId="64121B1D" w14:textId="60030582" w:rsidR="00B479CE" w:rsidRPr="00D5263B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Quarterly cumulative GPA must be a minimum of a 2.0 </w:t>
            </w:r>
          </w:p>
          <w:p w14:paraId="4DA99F4B" w14:textId="704D2C9B" w:rsidR="00254E4C" w:rsidRPr="00254E4C" w:rsidRDefault="00B479CE" w:rsidP="00254E4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Student must have an active RN License by the end of their second quarter</w:t>
            </w:r>
          </w:p>
        </w:tc>
      </w:tr>
    </w:tbl>
    <w:bookmarkEnd w:id="1"/>
    <w:p w14:paraId="7FC4EFAC" w14:textId="77777777" w:rsidR="006525EF" w:rsidRPr="00D5263B" w:rsidRDefault="006525EF" w:rsidP="006525EF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>Questions or concerns about your schedule?</w:t>
      </w:r>
    </w:p>
    <w:p w14:paraId="100C98C8" w14:textId="77777777" w:rsidR="00254E4C" w:rsidRDefault="006525EF" w:rsidP="006525EF">
      <w:pPr>
        <w:rPr>
          <w:rFonts w:ascii="Open Sans" w:hAnsi="Open Sans" w:cs="Open Sans"/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 xml:space="preserve">Schedule an appointment with your Academic Advisor to discuss further.  </w:t>
      </w:r>
    </w:p>
    <w:p w14:paraId="3D330591" w14:textId="5BB52D4B" w:rsidR="00254E4C" w:rsidRDefault="006525EF" w:rsidP="006525EF">
      <w:pPr>
        <w:rPr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 xml:space="preserve">You can schedule an appointment online through Navigate at </w:t>
      </w:r>
      <w:hyperlink r:id="rId14" w:history="1">
        <w:r w:rsidRPr="00D5263B">
          <w:rPr>
            <w:rStyle w:val="Hyperlink"/>
            <w:rFonts w:ascii="Open Sans" w:hAnsi="Open Sans" w:cs="Open Sans"/>
            <w:sz w:val="22"/>
            <w:szCs w:val="22"/>
            <w:shd w:val="clear" w:color="auto" w:fill="FFFFFF"/>
          </w:rPr>
          <w:t>uwb.navigate.eab.com</w:t>
        </w:r>
      </w:hyperlink>
    </w:p>
    <w:sectPr w:rsidR="00254E4C" w:rsidSect="006525EF">
      <w:footerReference w:type="default" r:id="rId15"/>
      <w:pgSz w:w="12240" w:h="15840"/>
      <w:pgMar w:top="540" w:right="540" w:bottom="720" w:left="720" w:header="360" w:footer="52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526951" w14:textId="77777777" w:rsidR="00C11616" w:rsidRDefault="00C11616" w:rsidP="007E45F7">
      <w:r>
        <w:separator/>
      </w:r>
    </w:p>
  </w:endnote>
  <w:endnote w:type="continuationSeparator" w:id="0">
    <w:p w14:paraId="6CAD0875" w14:textId="77777777" w:rsidR="00C11616" w:rsidRDefault="00C11616" w:rsidP="007E4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EFCE8" w14:textId="638DA0A8" w:rsidR="0074456A" w:rsidRPr="004A3954" w:rsidRDefault="007B4FB7" w:rsidP="004A3954">
    <w:pPr>
      <w:pStyle w:val="Footer"/>
      <w:rPr>
        <w:rFonts w:asciiTheme="minorHAnsi" w:hAnsiTheme="minorHAnsi"/>
        <w:sz w:val="20"/>
      </w:rPr>
    </w:pPr>
    <w:r>
      <w:rPr>
        <w:rFonts w:asciiTheme="minorHAnsi" w:hAnsiTheme="minorHAnsi"/>
        <w:sz w:val="20"/>
      </w:rPr>
      <w:t xml:space="preserve">Fall </w:t>
    </w:r>
    <w:proofErr w:type="gramStart"/>
    <w:r>
      <w:rPr>
        <w:rFonts w:asciiTheme="minorHAnsi" w:hAnsiTheme="minorHAnsi"/>
        <w:sz w:val="20"/>
      </w:rPr>
      <w:t>202</w:t>
    </w:r>
    <w:r w:rsidR="006D02C6">
      <w:rPr>
        <w:rFonts w:asciiTheme="minorHAnsi" w:hAnsiTheme="minorHAnsi"/>
        <w:sz w:val="20"/>
      </w:rPr>
      <w:t>6</w:t>
    </w:r>
    <w:r w:rsidR="006525EF">
      <w:rPr>
        <w:rFonts w:asciiTheme="minorHAnsi" w:hAnsiTheme="minorHAnsi"/>
        <w:sz w:val="20"/>
      </w:rPr>
      <w:t xml:space="preserve">  </w:t>
    </w:r>
    <w:r w:rsidR="00C02FBF">
      <w:rPr>
        <w:rFonts w:asciiTheme="minorHAnsi" w:hAnsiTheme="minorHAnsi"/>
        <w:sz w:val="20"/>
      </w:rPr>
      <w:t>N</w:t>
    </w:r>
    <w:r w:rsidR="00805C8B">
      <w:rPr>
        <w:rFonts w:asciiTheme="minorHAnsi" w:hAnsiTheme="minorHAnsi"/>
        <w:sz w:val="20"/>
      </w:rPr>
      <w:t>BAR</w:t>
    </w:r>
    <w:proofErr w:type="gramEnd"/>
    <w:r w:rsidR="004A3954">
      <w:rPr>
        <w:rFonts w:asciiTheme="minorHAnsi" w:hAnsiTheme="minorHAnsi"/>
        <w:sz w:val="20"/>
      </w:rPr>
      <w:tab/>
    </w:r>
    <w:r w:rsidR="004A3954">
      <w:rPr>
        <w:rFonts w:asciiTheme="minorHAnsi" w:hAnsiTheme="minorHAnsi"/>
        <w:sz w:val="20"/>
      </w:rPr>
      <w:tab/>
    </w:r>
    <w:r w:rsidR="004A3954" w:rsidRPr="004A3954">
      <w:rPr>
        <w:rFonts w:asciiTheme="minorHAnsi" w:hAnsiTheme="minorHAnsi"/>
        <w:sz w:val="20"/>
      </w:rPr>
      <w:t xml:space="preserve">Updated:  </w:t>
    </w:r>
    <w:r w:rsidR="006D02C6">
      <w:rPr>
        <w:rFonts w:asciiTheme="minorHAnsi" w:hAnsiTheme="minorHAnsi"/>
        <w:sz w:val="20"/>
      </w:rPr>
      <w:t>12/03/25</w:t>
    </w:r>
  </w:p>
  <w:p w14:paraId="47AE1919" w14:textId="48A17E94" w:rsidR="009A20B3" w:rsidRPr="00620D56" w:rsidRDefault="009A20B3">
    <w:pPr>
      <w:pStyle w:val="Footer"/>
      <w:rPr>
        <w:rFonts w:asciiTheme="minorHAnsi" w:hAnsi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874A1A" w14:textId="77777777" w:rsidR="00C11616" w:rsidRDefault="00C11616" w:rsidP="007E45F7">
      <w:r>
        <w:separator/>
      </w:r>
    </w:p>
  </w:footnote>
  <w:footnote w:type="continuationSeparator" w:id="0">
    <w:p w14:paraId="2A591D20" w14:textId="77777777" w:rsidR="00C11616" w:rsidRDefault="00C11616" w:rsidP="007E4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5731F"/>
    <w:multiLevelType w:val="multilevel"/>
    <w:tmpl w:val="7C04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425C7"/>
    <w:multiLevelType w:val="hybridMultilevel"/>
    <w:tmpl w:val="D67CF260"/>
    <w:lvl w:ilvl="0" w:tplc="AF000EF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F4641"/>
    <w:multiLevelType w:val="hybridMultilevel"/>
    <w:tmpl w:val="E38C23EC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0C1F58"/>
    <w:multiLevelType w:val="hybridMultilevel"/>
    <w:tmpl w:val="9ACAB416"/>
    <w:lvl w:ilvl="0" w:tplc="3D0698B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5E5BB5"/>
    <w:multiLevelType w:val="hybridMultilevel"/>
    <w:tmpl w:val="0B1A52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222911"/>
    <w:multiLevelType w:val="hybridMultilevel"/>
    <w:tmpl w:val="F93E5B4E"/>
    <w:lvl w:ilvl="0" w:tplc="B4CC9790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53B44"/>
    <w:multiLevelType w:val="hybridMultilevel"/>
    <w:tmpl w:val="C32C1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C7C20"/>
    <w:multiLevelType w:val="hybridMultilevel"/>
    <w:tmpl w:val="40CC2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9D152A"/>
    <w:multiLevelType w:val="hybridMultilevel"/>
    <w:tmpl w:val="BD3C40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A2585C"/>
    <w:multiLevelType w:val="hybridMultilevel"/>
    <w:tmpl w:val="9110C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36008B"/>
    <w:multiLevelType w:val="hybridMultilevel"/>
    <w:tmpl w:val="B18E0B3A"/>
    <w:lvl w:ilvl="0" w:tplc="92487C5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B41B2"/>
    <w:multiLevelType w:val="hybridMultilevel"/>
    <w:tmpl w:val="17B49B38"/>
    <w:lvl w:ilvl="0" w:tplc="31260CA8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B03A63"/>
    <w:multiLevelType w:val="hybridMultilevel"/>
    <w:tmpl w:val="6A28E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60191"/>
    <w:multiLevelType w:val="hybridMultilevel"/>
    <w:tmpl w:val="8FC4E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CC4738"/>
    <w:multiLevelType w:val="hybridMultilevel"/>
    <w:tmpl w:val="8F82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B24311"/>
    <w:multiLevelType w:val="hybridMultilevel"/>
    <w:tmpl w:val="2CD2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575A"/>
    <w:multiLevelType w:val="hybridMultilevel"/>
    <w:tmpl w:val="C2DE76DE"/>
    <w:lvl w:ilvl="0" w:tplc="AF000EF2">
      <w:start w:val="1"/>
      <w:numFmt w:val="bullet"/>
      <w:lvlText w:val="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8B3FF9"/>
    <w:multiLevelType w:val="hybridMultilevel"/>
    <w:tmpl w:val="3CDE7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20362"/>
    <w:multiLevelType w:val="hybridMultilevel"/>
    <w:tmpl w:val="DFBA98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C56C4"/>
    <w:multiLevelType w:val="hybridMultilevel"/>
    <w:tmpl w:val="A7B2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3619AB"/>
    <w:multiLevelType w:val="hybridMultilevel"/>
    <w:tmpl w:val="D2F23EA2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64074967">
    <w:abstractNumId w:val="1"/>
  </w:num>
  <w:num w:numId="2" w16cid:durableId="394665300">
    <w:abstractNumId w:val="20"/>
  </w:num>
  <w:num w:numId="3" w16cid:durableId="1750886684">
    <w:abstractNumId w:val="2"/>
  </w:num>
  <w:num w:numId="4" w16cid:durableId="1147287754">
    <w:abstractNumId w:val="8"/>
  </w:num>
  <w:num w:numId="5" w16cid:durableId="831987191">
    <w:abstractNumId w:val="1"/>
  </w:num>
  <w:num w:numId="6" w16cid:durableId="5912123">
    <w:abstractNumId w:val="16"/>
  </w:num>
  <w:num w:numId="7" w16cid:durableId="1074742754">
    <w:abstractNumId w:val="12"/>
  </w:num>
  <w:num w:numId="8" w16cid:durableId="2110617090">
    <w:abstractNumId w:val="3"/>
  </w:num>
  <w:num w:numId="9" w16cid:durableId="515926693">
    <w:abstractNumId w:val="4"/>
  </w:num>
  <w:num w:numId="10" w16cid:durableId="709762258">
    <w:abstractNumId w:val="18"/>
  </w:num>
  <w:num w:numId="11" w16cid:durableId="1301497921">
    <w:abstractNumId w:val="7"/>
  </w:num>
  <w:num w:numId="12" w16cid:durableId="1257981086">
    <w:abstractNumId w:val="14"/>
  </w:num>
  <w:num w:numId="13" w16cid:durableId="1932856112">
    <w:abstractNumId w:val="15"/>
  </w:num>
  <w:num w:numId="14" w16cid:durableId="549416428">
    <w:abstractNumId w:val="10"/>
  </w:num>
  <w:num w:numId="15" w16cid:durableId="264852569">
    <w:abstractNumId w:val="17"/>
  </w:num>
  <w:num w:numId="16" w16cid:durableId="1536848608">
    <w:abstractNumId w:val="6"/>
  </w:num>
  <w:num w:numId="17" w16cid:durableId="1106584921">
    <w:abstractNumId w:val="0"/>
  </w:num>
  <w:num w:numId="18" w16cid:durableId="1574970896">
    <w:abstractNumId w:val="9"/>
  </w:num>
  <w:num w:numId="19" w16cid:durableId="1123620926">
    <w:abstractNumId w:val="13"/>
  </w:num>
  <w:num w:numId="20" w16cid:durableId="490029006">
    <w:abstractNumId w:val="19"/>
  </w:num>
  <w:num w:numId="21" w16cid:durableId="88240623">
    <w:abstractNumId w:val="5"/>
  </w:num>
  <w:num w:numId="22" w16cid:durableId="1147941604">
    <w:abstractNumId w:val="20"/>
  </w:num>
  <w:num w:numId="23" w16cid:durableId="1474040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szQzNLM0NDVT0lEKTi0uzszPAykwNKkFAFaBR4ktAAAA"/>
  </w:docVars>
  <w:rsids>
    <w:rsidRoot w:val="00317CA7"/>
    <w:rsid w:val="00006FFE"/>
    <w:rsid w:val="00012608"/>
    <w:rsid w:val="000340ED"/>
    <w:rsid w:val="00044F3C"/>
    <w:rsid w:val="00060445"/>
    <w:rsid w:val="000647AD"/>
    <w:rsid w:val="000672AA"/>
    <w:rsid w:val="0008080B"/>
    <w:rsid w:val="00080FB8"/>
    <w:rsid w:val="000843CE"/>
    <w:rsid w:val="000A4DFF"/>
    <w:rsid w:val="000B70FD"/>
    <w:rsid w:val="000C5CC8"/>
    <w:rsid w:val="000D1C6F"/>
    <w:rsid w:val="000F0280"/>
    <w:rsid w:val="000F69A4"/>
    <w:rsid w:val="00107998"/>
    <w:rsid w:val="00111EA0"/>
    <w:rsid w:val="00116D08"/>
    <w:rsid w:val="00137389"/>
    <w:rsid w:val="00142EAF"/>
    <w:rsid w:val="00147453"/>
    <w:rsid w:val="001537AC"/>
    <w:rsid w:val="0016334C"/>
    <w:rsid w:val="0016508B"/>
    <w:rsid w:val="001808AA"/>
    <w:rsid w:val="001A2873"/>
    <w:rsid w:val="001B2085"/>
    <w:rsid w:val="001C5BF3"/>
    <w:rsid w:val="001E19BE"/>
    <w:rsid w:val="0022603A"/>
    <w:rsid w:val="0023210E"/>
    <w:rsid w:val="00254E4C"/>
    <w:rsid w:val="002634E2"/>
    <w:rsid w:val="002660EB"/>
    <w:rsid w:val="002722F1"/>
    <w:rsid w:val="002730B1"/>
    <w:rsid w:val="00291362"/>
    <w:rsid w:val="002B4A89"/>
    <w:rsid w:val="002D361A"/>
    <w:rsid w:val="002D392D"/>
    <w:rsid w:val="002D506C"/>
    <w:rsid w:val="002D52E6"/>
    <w:rsid w:val="002D6EDE"/>
    <w:rsid w:val="002E2808"/>
    <w:rsid w:val="002E4EA9"/>
    <w:rsid w:val="002E52FF"/>
    <w:rsid w:val="002F0BA6"/>
    <w:rsid w:val="002F5C02"/>
    <w:rsid w:val="00304D05"/>
    <w:rsid w:val="00315D7B"/>
    <w:rsid w:val="0031608F"/>
    <w:rsid w:val="00317CA7"/>
    <w:rsid w:val="003362BF"/>
    <w:rsid w:val="0034258B"/>
    <w:rsid w:val="00346A7E"/>
    <w:rsid w:val="0035402D"/>
    <w:rsid w:val="00354B9F"/>
    <w:rsid w:val="0035621C"/>
    <w:rsid w:val="00366B2A"/>
    <w:rsid w:val="00373678"/>
    <w:rsid w:val="003776E8"/>
    <w:rsid w:val="00381E9C"/>
    <w:rsid w:val="00384C61"/>
    <w:rsid w:val="00387528"/>
    <w:rsid w:val="003877D7"/>
    <w:rsid w:val="003A0BEF"/>
    <w:rsid w:val="003B5CF5"/>
    <w:rsid w:val="003B6E8A"/>
    <w:rsid w:val="003C0C5D"/>
    <w:rsid w:val="003C3B9A"/>
    <w:rsid w:val="003D17D2"/>
    <w:rsid w:val="003D215D"/>
    <w:rsid w:val="003D3D4E"/>
    <w:rsid w:val="003D3DAF"/>
    <w:rsid w:val="003D51F2"/>
    <w:rsid w:val="003E2F08"/>
    <w:rsid w:val="003F12AD"/>
    <w:rsid w:val="003F3099"/>
    <w:rsid w:val="00411967"/>
    <w:rsid w:val="00422793"/>
    <w:rsid w:val="00423455"/>
    <w:rsid w:val="00434588"/>
    <w:rsid w:val="0043467F"/>
    <w:rsid w:val="0043615B"/>
    <w:rsid w:val="0044192F"/>
    <w:rsid w:val="004456C6"/>
    <w:rsid w:val="0044790F"/>
    <w:rsid w:val="00447E12"/>
    <w:rsid w:val="004576FC"/>
    <w:rsid w:val="00460602"/>
    <w:rsid w:val="004611D6"/>
    <w:rsid w:val="00470F95"/>
    <w:rsid w:val="004766E5"/>
    <w:rsid w:val="004772B8"/>
    <w:rsid w:val="0049650E"/>
    <w:rsid w:val="004A3954"/>
    <w:rsid w:val="004B09DE"/>
    <w:rsid w:val="004B3BB1"/>
    <w:rsid w:val="004B485B"/>
    <w:rsid w:val="004B6487"/>
    <w:rsid w:val="004C0C28"/>
    <w:rsid w:val="004C178F"/>
    <w:rsid w:val="004C6218"/>
    <w:rsid w:val="004E0C00"/>
    <w:rsid w:val="004F0895"/>
    <w:rsid w:val="004F2A8C"/>
    <w:rsid w:val="00500ED1"/>
    <w:rsid w:val="0051032E"/>
    <w:rsid w:val="0051383E"/>
    <w:rsid w:val="00514DFE"/>
    <w:rsid w:val="00535248"/>
    <w:rsid w:val="00542A44"/>
    <w:rsid w:val="00542AFF"/>
    <w:rsid w:val="005524C8"/>
    <w:rsid w:val="0057276A"/>
    <w:rsid w:val="005A7B8D"/>
    <w:rsid w:val="005C2362"/>
    <w:rsid w:val="005C2AAC"/>
    <w:rsid w:val="005D354A"/>
    <w:rsid w:val="005F5B4A"/>
    <w:rsid w:val="0060698F"/>
    <w:rsid w:val="00610B69"/>
    <w:rsid w:val="00610DFE"/>
    <w:rsid w:val="00620D56"/>
    <w:rsid w:val="00622691"/>
    <w:rsid w:val="006343CC"/>
    <w:rsid w:val="006525EF"/>
    <w:rsid w:val="00655100"/>
    <w:rsid w:val="00671D20"/>
    <w:rsid w:val="0067640B"/>
    <w:rsid w:val="006844A2"/>
    <w:rsid w:val="006A6D41"/>
    <w:rsid w:val="006C3E45"/>
    <w:rsid w:val="006C6C78"/>
    <w:rsid w:val="006D02C6"/>
    <w:rsid w:val="006D0DF9"/>
    <w:rsid w:val="006F2DC6"/>
    <w:rsid w:val="0071393C"/>
    <w:rsid w:val="00721C77"/>
    <w:rsid w:val="0073521E"/>
    <w:rsid w:val="0074456A"/>
    <w:rsid w:val="00745C27"/>
    <w:rsid w:val="00746706"/>
    <w:rsid w:val="00750607"/>
    <w:rsid w:val="00751DB0"/>
    <w:rsid w:val="00757B66"/>
    <w:rsid w:val="00766094"/>
    <w:rsid w:val="007663E0"/>
    <w:rsid w:val="007671B3"/>
    <w:rsid w:val="00774BC3"/>
    <w:rsid w:val="00780A9D"/>
    <w:rsid w:val="00780B4B"/>
    <w:rsid w:val="0078135B"/>
    <w:rsid w:val="00784C96"/>
    <w:rsid w:val="00790293"/>
    <w:rsid w:val="0079235E"/>
    <w:rsid w:val="00795631"/>
    <w:rsid w:val="007A394E"/>
    <w:rsid w:val="007B264F"/>
    <w:rsid w:val="007B4FB7"/>
    <w:rsid w:val="007C4C2B"/>
    <w:rsid w:val="007C53E6"/>
    <w:rsid w:val="007C70AA"/>
    <w:rsid w:val="007C71A7"/>
    <w:rsid w:val="007D1782"/>
    <w:rsid w:val="007D3918"/>
    <w:rsid w:val="007E45F7"/>
    <w:rsid w:val="007E62A7"/>
    <w:rsid w:val="007F5ED8"/>
    <w:rsid w:val="008015CA"/>
    <w:rsid w:val="008037EF"/>
    <w:rsid w:val="00805C8B"/>
    <w:rsid w:val="0082178D"/>
    <w:rsid w:val="0083199C"/>
    <w:rsid w:val="008405BF"/>
    <w:rsid w:val="00844FEE"/>
    <w:rsid w:val="00856207"/>
    <w:rsid w:val="00860C75"/>
    <w:rsid w:val="008633B6"/>
    <w:rsid w:val="008A6EE2"/>
    <w:rsid w:val="008B1FEA"/>
    <w:rsid w:val="008C3DA3"/>
    <w:rsid w:val="008C7556"/>
    <w:rsid w:val="008D1009"/>
    <w:rsid w:val="008D2A3F"/>
    <w:rsid w:val="008E1509"/>
    <w:rsid w:val="00902105"/>
    <w:rsid w:val="009136D8"/>
    <w:rsid w:val="0091453C"/>
    <w:rsid w:val="0091640D"/>
    <w:rsid w:val="00921D37"/>
    <w:rsid w:val="00944496"/>
    <w:rsid w:val="0098719D"/>
    <w:rsid w:val="009871A4"/>
    <w:rsid w:val="00990486"/>
    <w:rsid w:val="00993247"/>
    <w:rsid w:val="00993EC6"/>
    <w:rsid w:val="009A20B3"/>
    <w:rsid w:val="009B5314"/>
    <w:rsid w:val="009E6EB2"/>
    <w:rsid w:val="009F2B6B"/>
    <w:rsid w:val="009F2EA8"/>
    <w:rsid w:val="00A01DCB"/>
    <w:rsid w:val="00A04531"/>
    <w:rsid w:val="00A05687"/>
    <w:rsid w:val="00A11044"/>
    <w:rsid w:val="00A14EAC"/>
    <w:rsid w:val="00A23C93"/>
    <w:rsid w:val="00A32F50"/>
    <w:rsid w:val="00A53653"/>
    <w:rsid w:val="00A600FE"/>
    <w:rsid w:val="00A86BAD"/>
    <w:rsid w:val="00A87942"/>
    <w:rsid w:val="00A9008D"/>
    <w:rsid w:val="00A909CB"/>
    <w:rsid w:val="00AD2C59"/>
    <w:rsid w:val="00AD54A8"/>
    <w:rsid w:val="00AE5C7B"/>
    <w:rsid w:val="00B15A09"/>
    <w:rsid w:val="00B24B42"/>
    <w:rsid w:val="00B24CE5"/>
    <w:rsid w:val="00B43A4F"/>
    <w:rsid w:val="00B46695"/>
    <w:rsid w:val="00B47400"/>
    <w:rsid w:val="00B479CE"/>
    <w:rsid w:val="00B57ED1"/>
    <w:rsid w:val="00B617DC"/>
    <w:rsid w:val="00B737A0"/>
    <w:rsid w:val="00B7570A"/>
    <w:rsid w:val="00B913FF"/>
    <w:rsid w:val="00BA0810"/>
    <w:rsid w:val="00BB280F"/>
    <w:rsid w:val="00BE10D0"/>
    <w:rsid w:val="00BE77C4"/>
    <w:rsid w:val="00BF088C"/>
    <w:rsid w:val="00BF14B0"/>
    <w:rsid w:val="00C02FBF"/>
    <w:rsid w:val="00C05623"/>
    <w:rsid w:val="00C11616"/>
    <w:rsid w:val="00C20E71"/>
    <w:rsid w:val="00C34FE0"/>
    <w:rsid w:val="00C425D5"/>
    <w:rsid w:val="00C442E3"/>
    <w:rsid w:val="00C56C7A"/>
    <w:rsid w:val="00C572AA"/>
    <w:rsid w:val="00C6034E"/>
    <w:rsid w:val="00C63C15"/>
    <w:rsid w:val="00C67925"/>
    <w:rsid w:val="00C70F49"/>
    <w:rsid w:val="00C7359D"/>
    <w:rsid w:val="00C75C1D"/>
    <w:rsid w:val="00C84559"/>
    <w:rsid w:val="00C901C3"/>
    <w:rsid w:val="00CA2164"/>
    <w:rsid w:val="00CB6A46"/>
    <w:rsid w:val="00CC5762"/>
    <w:rsid w:val="00CD20EB"/>
    <w:rsid w:val="00CD48AA"/>
    <w:rsid w:val="00CE05FC"/>
    <w:rsid w:val="00CE105A"/>
    <w:rsid w:val="00D02EE8"/>
    <w:rsid w:val="00D073EC"/>
    <w:rsid w:val="00D07BD1"/>
    <w:rsid w:val="00D21944"/>
    <w:rsid w:val="00D2305F"/>
    <w:rsid w:val="00D245B2"/>
    <w:rsid w:val="00D31D27"/>
    <w:rsid w:val="00D33189"/>
    <w:rsid w:val="00D5263B"/>
    <w:rsid w:val="00D53966"/>
    <w:rsid w:val="00D556EA"/>
    <w:rsid w:val="00D620E3"/>
    <w:rsid w:val="00D63D38"/>
    <w:rsid w:val="00D66551"/>
    <w:rsid w:val="00D66E4F"/>
    <w:rsid w:val="00DA089D"/>
    <w:rsid w:val="00DA117C"/>
    <w:rsid w:val="00DA1203"/>
    <w:rsid w:val="00DB74A6"/>
    <w:rsid w:val="00DC30E4"/>
    <w:rsid w:val="00DD3F05"/>
    <w:rsid w:val="00E0026F"/>
    <w:rsid w:val="00E110DF"/>
    <w:rsid w:val="00E21FC4"/>
    <w:rsid w:val="00E27B75"/>
    <w:rsid w:val="00E40E42"/>
    <w:rsid w:val="00E431A2"/>
    <w:rsid w:val="00E52A2A"/>
    <w:rsid w:val="00E54CBE"/>
    <w:rsid w:val="00E55982"/>
    <w:rsid w:val="00E57797"/>
    <w:rsid w:val="00E65329"/>
    <w:rsid w:val="00E74A4F"/>
    <w:rsid w:val="00E80B41"/>
    <w:rsid w:val="00E85E7D"/>
    <w:rsid w:val="00E909AB"/>
    <w:rsid w:val="00E931BF"/>
    <w:rsid w:val="00E978EA"/>
    <w:rsid w:val="00EA3272"/>
    <w:rsid w:val="00EC3202"/>
    <w:rsid w:val="00EC42F9"/>
    <w:rsid w:val="00EC5646"/>
    <w:rsid w:val="00EE3418"/>
    <w:rsid w:val="00EE37E3"/>
    <w:rsid w:val="00EF7A90"/>
    <w:rsid w:val="00F06DA3"/>
    <w:rsid w:val="00F07449"/>
    <w:rsid w:val="00F10E9D"/>
    <w:rsid w:val="00F131C0"/>
    <w:rsid w:val="00F24B7F"/>
    <w:rsid w:val="00F377FE"/>
    <w:rsid w:val="00F762EF"/>
    <w:rsid w:val="00F80A56"/>
    <w:rsid w:val="00FA12EB"/>
    <w:rsid w:val="00FA32FE"/>
    <w:rsid w:val="00FC0DBF"/>
    <w:rsid w:val="00FC5DF3"/>
    <w:rsid w:val="00FD74C7"/>
    <w:rsid w:val="00FE176B"/>
    <w:rsid w:val="00FF0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20E65C6E"/>
  <w15:chartTrackingRefBased/>
  <w15:docId w15:val="{F0FD68FE-3999-4216-A0CC-770BCFA8D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17CA7"/>
    <w:pPr>
      <w:keepNext/>
      <w:outlineLvl w:val="0"/>
    </w:pPr>
    <w:rPr>
      <w:rFonts w:ascii="Times" w:hAnsi="Times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17CA7"/>
    <w:rPr>
      <w:rFonts w:ascii="Times" w:eastAsia="Times New Roman" w:hAnsi="Times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317CA7"/>
    <w:pPr>
      <w:ind w:left="720"/>
      <w:contextualSpacing/>
    </w:pPr>
  </w:style>
  <w:style w:type="table" w:styleId="TableGrid">
    <w:name w:val="Table Grid"/>
    <w:basedOn w:val="TableNormal"/>
    <w:uiPriority w:val="39"/>
    <w:rsid w:val="003D5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6B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6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C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C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C78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FC5D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2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4C9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C70F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7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7A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479C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8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vas.uw.ed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vas.uw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\\uwb.edu\Departments\Nursing\PubNurs\Academic%20Services\BSN\Advising%20Resources\Cohort%20Schedules\2022%20-%202023%20RN%20to%20BSN%20Cohort%20Schedules\uwb.navigate.ea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FF55F397C8E46A760E7876CED011E" ma:contentTypeVersion="4" ma:contentTypeDescription="Create a new document." ma:contentTypeScope="" ma:versionID="4a2b66414809ce883665105f50415c4f">
  <xsd:schema xmlns:xsd="http://www.w3.org/2001/XMLSchema" xmlns:xs="http://www.w3.org/2001/XMLSchema" xmlns:p="http://schemas.microsoft.com/office/2006/metadata/properties" xmlns:ns2="5cf67add-3a45-4bc1-8195-97305bf00f36" xmlns:ns3="eef71372-6cd5-4b11-90bc-1aa86890e277" targetNamespace="http://schemas.microsoft.com/office/2006/metadata/properties" ma:root="true" ma:fieldsID="fe2f944503210edbb543a9f683341b72" ns2:_="" ns3:_="">
    <xsd:import namespace="5cf67add-3a45-4bc1-8195-97305bf00f36"/>
    <xsd:import namespace="eef71372-6cd5-4b11-90bc-1aa86890e2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67add-3a45-4bc1-8195-97305bf00f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71372-6cd5-4b11-90bc-1aa86890e277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6A5559-AD7A-4C66-83EC-28D4F72102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B9E51E-CB85-4720-BD4A-2A66412EA3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C7C764-F83F-4B53-8D2E-54BC4523A865}">
  <ds:schemaRefs>
    <ds:schemaRef ds:uri="5cf67add-3a45-4bc1-8195-97305bf00f36"/>
    <ds:schemaRef ds:uri="http://schemas.microsoft.com/office/2006/documentManagement/types"/>
    <ds:schemaRef ds:uri="eef71372-6cd5-4b11-90bc-1aa86890e277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2C09E38-5B72-4951-A6EA-30746522D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67add-3a45-4bc1-8195-97305bf00f36"/>
    <ds:schemaRef ds:uri="eef71372-6cd5-4b11-90bc-1aa86890e2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da Smith</dc:creator>
  <cp:keywords/>
  <dc:description/>
  <cp:lastModifiedBy>Michelle Darci</cp:lastModifiedBy>
  <cp:revision>3</cp:revision>
  <cp:lastPrinted>2025-03-27T19:44:00Z</cp:lastPrinted>
  <dcterms:created xsi:type="dcterms:W3CDTF">2025-12-03T14:54:00Z</dcterms:created>
  <dcterms:modified xsi:type="dcterms:W3CDTF">2025-12-0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FF55F397C8E46A760E7876CED011E</vt:lpwstr>
  </property>
</Properties>
</file>